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0"/>
        <w:gridCol w:w="60"/>
        <w:gridCol w:w="40"/>
        <w:gridCol w:w="40"/>
        <w:gridCol w:w="40"/>
        <w:gridCol w:w="80"/>
        <w:gridCol w:w="1160"/>
        <w:gridCol w:w="380"/>
        <w:gridCol w:w="40"/>
        <w:gridCol w:w="40"/>
        <w:gridCol w:w="60"/>
        <w:gridCol w:w="40"/>
        <w:gridCol w:w="60"/>
        <w:gridCol w:w="40"/>
        <w:gridCol w:w="620"/>
        <w:gridCol w:w="40"/>
        <w:gridCol w:w="200"/>
        <w:gridCol w:w="680"/>
        <w:gridCol w:w="120"/>
        <w:gridCol w:w="580"/>
        <w:gridCol w:w="660"/>
        <w:gridCol w:w="80"/>
        <w:gridCol w:w="180"/>
        <w:gridCol w:w="60"/>
        <w:gridCol w:w="40"/>
        <w:gridCol w:w="100"/>
        <w:gridCol w:w="40"/>
        <w:gridCol w:w="80"/>
        <w:gridCol w:w="580"/>
        <w:gridCol w:w="160"/>
        <w:gridCol w:w="200"/>
        <w:gridCol w:w="340"/>
        <w:gridCol w:w="120"/>
        <w:gridCol w:w="260"/>
        <w:gridCol w:w="40"/>
        <w:gridCol w:w="80"/>
        <w:gridCol w:w="320"/>
        <w:gridCol w:w="40"/>
        <w:gridCol w:w="760"/>
        <w:gridCol w:w="180"/>
        <w:gridCol w:w="800"/>
        <w:gridCol w:w="120"/>
        <w:gridCol w:w="480"/>
        <w:gridCol w:w="80"/>
        <w:gridCol w:w="40"/>
        <w:gridCol w:w="40"/>
        <w:gridCol w:w="40"/>
        <w:gridCol w:w="60"/>
        <w:gridCol w:w="40"/>
      </w:tblGrid>
      <w:tr w:rsidR="00F20EF0" w14:paraId="53B1DD1A" w14:textId="77777777">
        <w:tc>
          <w:tcPr>
            <w:tcW w:w="1" w:type="dxa"/>
          </w:tcPr>
          <w:p w14:paraId="09635B05" w14:textId="77777777" w:rsidR="00F20EF0" w:rsidRDefault="00F20EF0">
            <w:pPr>
              <w:pStyle w:val="EMPTYCELLSTYLE"/>
            </w:pPr>
            <w:bookmarkStart w:id="0" w:name="JR_PAGE_ANCHOR_0_1"/>
            <w:bookmarkEnd w:id="0"/>
          </w:p>
        </w:tc>
        <w:tc>
          <w:tcPr>
            <w:tcW w:w="60" w:type="dxa"/>
          </w:tcPr>
          <w:p w14:paraId="43A7942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EEA6A2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1F6AAB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F00EF52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61EA14BF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6C2ADC3E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4350363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73C302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B0FF1AD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DB76BF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0B5AEB5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4FC36A2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3AC8DFBC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473C04F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4965CA1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776C6679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14A435EF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7AB5BC9B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29117BA6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1EC1542B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79C6A652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54E79A8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420789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CC05974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7A34B458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52F781E3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7C3ECD49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105651F9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5A937906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6696C487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40FE57B8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7877FE2A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2E5E86AC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7B61403C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5CEA3023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1F458FC0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4AA874D8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3B974FDF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36DFE9D7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471AB00D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65E0BF7B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7A1ECCF0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0AA90BA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231A25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52CFFA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A5877A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EF3B855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56F36D38" w14:textId="77777777" w:rsidR="00F20EF0" w:rsidRDefault="00F20EF0">
            <w:pPr>
              <w:pStyle w:val="EMPTYCELLSTYLE"/>
            </w:pPr>
          </w:p>
        </w:tc>
      </w:tr>
      <w:tr w:rsidR="00F20EF0" w14:paraId="5483C04C" w14:textId="77777777">
        <w:trPr>
          <w:trHeight w:hRule="exact" w:val="60"/>
        </w:trPr>
        <w:tc>
          <w:tcPr>
            <w:tcW w:w="1" w:type="dxa"/>
          </w:tcPr>
          <w:p w14:paraId="697C0D87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71FE12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D0CE78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31B5B3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B875546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11DF47DB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3DD465EA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1856952E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CA5D10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0504EFD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3F2ECC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972FA04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AEE5660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04748270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04BCA2D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3BF9C4B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78DBDE0E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25E2C61C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07D6DFF1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5959C3C4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63B81E47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296E6F19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0CA8DBBD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502AA5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24DACCA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48EA8B69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68F326AA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531F3AB2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701BB0ED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715F745F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76005F83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075D204D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1AACD941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74175DB0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3F72294A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19A6DB92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314221CB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51173399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02236009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2227D884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6DAA0FFA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3033DA5D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504CF508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3361062E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C36D71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EE793E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52113D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103685E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7AC78D46" w14:textId="77777777" w:rsidR="00F20EF0" w:rsidRDefault="00F20EF0">
            <w:pPr>
              <w:pStyle w:val="EMPTYCELLSTYLE"/>
            </w:pPr>
          </w:p>
        </w:tc>
      </w:tr>
      <w:tr w:rsidR="00F20EF0" w14:paraId="4BD41D0B" w14:textId="77777777">
        <w:trPr>
          <w:trHeight w:hRule="exact" w:val="400"/>
        </w:trPr>
        <w:tc>
          <w:tcPr>
            <w:tcW w:w="1" w:type="dxa"/>
          </w:tcPr>
          <w:p w14:paraId="5D751161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F28940C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2C47A1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68C5CDB" w14:textId="77777777" w:rsidR="00F20EF0" w:rsidRDefault="00F20EF0">
            <w:pPr>
              <w:pStyle w:val="EMPTYCELLSTYLE"/>
            </w:pPr>
          </w:p>
        </w:tc>
        <w:tc>
          <w:tcPr>
            <w:tcW w:w="9860" w:type="dxa"/>
            <w:gridSpan w:val="40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3269D" w14:textId="77777777" w:rsidR="00F20EF0" w:rsidRDefault="0050549E">
            <w:pPr>
              <w:ind w:right="80"/>
              <w:jc w:val="right"/>
            </w:pPr>
            <w:r>
              <w:rPr>
                <w:b/>
                <w:i/>
                <w:color w:val="000000"/>
                <w:sz w:val="28"/>
              </w:rPr>
              <w:t>Objednávka č.: 0025611880</w:t>
            </w:r>
          </w:p>
        </w:tc>
        <w:tc>
          <w:tcPr>
            <w:tcW w:w="20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7D127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53AAA1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69AF644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1E64900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7A8B449C" w14:textId="77777777" w:rsidR="00F20EF0" w:rsidRDefault="00F20EF0">
            <w:pPr>
              <w:pStyle w:val="EMPTYCELLSTYLE"/>
            </w:pPr>
          </w:p>
        </w:tc>
      </w:tr>
      <w:tr w:rsidR="00F20EF0" w14:paraId="4A0EE360" w14:textId="77777777">
        <w:trPr>
          <w:trHeight w:hRule="exact" w:val="40"/>
        </w:trPr>
        <w:tc>
          <w:tcPr>
            <w:tcW w:w="1" w:type="dxa"/>
          </w:tcPr>
          <w:p w14:paraId="236B100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D52BEF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A76306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32BAB3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D5562D5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3FBD6224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5F6AD3F8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2052C99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30C0F9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0BF62CF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93E6D3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AF01ABE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83E9D01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6519E8C2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2E03399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CC4100B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18A861D2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0EBD7761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15997FA9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3CC32B72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26667EF8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4521BFAB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3AC2D937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013E18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5BEF97C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3A761244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5EA79D3B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5F47DB2A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62AFC853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0CA511D7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33AA17FC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1F66DED6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487F8BBD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60209CE3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5E2F9864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62F60BB1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142B7D90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637CC53E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44A7C3C0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730D69A0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649A06E6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0407956D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31FC3158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32FDC00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BBCBC3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28C49A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AF1E800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D5E3685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125E6329" w14:textId="77777777" w:rsidR="00F20EF0" w:rsidRDefault="00F20EF0">
            <w:pPr>
              <w:pStyle w:val="EMPTYCELLSTYLE"/>
            </w:pPr>
          </w:p>
        </w:tc>
      </w:tr>
      <w:tr w:rsidR="00F20EF0" w14:paraId="30EBB4FD" w14:textId="77777777">
        <w:trPr>
          <w:trHeight w:hRule="exact" w:val="60"/>
        </w:trPr>
        <w:tc>
          <w:tcPr>
            <w:tcW w:w="1" w:type="dxa"/>
          </w:tcPr>
          <w:p w14:paraId="3835BEA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0DFF24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A5E2699" w14:textId="77777777" w:rsidR="00F20EF0" w:rsidRDefault="00F20EF0">
            <w:pPr>
              <w:pStyle w:val="EMPTYCELLSTYLE"/>
            </w:pPr>
          </w:p>
        </w:tc>
        <w:tc>
          <w:tcPr>
            <w:tcW w:w="1760" w:type="dxa"/>
            <w:gridSpan w:val="8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B73C7" w14:textId="77777777" w:rsidR="00F20EF0" w:rsidRDefault="0050549E">
            <w:r>
              <w:rPr>
                <w:color w:val="000000"/>
                <w:sz w:val="24"/>
              </w:rPr>
              <w:t>Odběratel:</w:t>
            </w:r>
          </w:p>
        </w:tc>
        <w:tc>
          <w:tcPr>
            <w:tcW w:w="20" w:type="dxa"/>
          </w:tcPr>
          <w:p w14:paraId="61958779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07B1E06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4E3BA9B1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61E9B92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E70DC71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2AC5BBA3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7EBC14DB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1079220D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121C1661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5A934FEB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606DCB8D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6F26D09D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F1E028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D54F499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3F388AD1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773249DE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5F48B099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02ABCD9B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13FB55A1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2C10BC50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191503BC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563CFF63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7D1E6CBA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133E0DC4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4EA2C4C9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55642FC8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7F89E08C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67785358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0E2233CF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512A41B3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5D273E07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45836FC1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5E63177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A879CE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F9B02A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8C1144F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2350686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474804C4" w14:textId="77777777" w:rsidR="00F20EF0" w:rsidRDefault="00F20EF0">
            <w:pPr>
              <w:pStyle w:val="EMPTYCELLSTYLE"/>
            </w:pPr>
          </w:p>
        </w:tc>
      </w:tr>
      <w:tr w:rsidR="00F20EF0" w14:paraId="0A4E5FCD" w14:textId="77777777">
        <w:trPr>
          <w:trHeight w:hRule="exact" w:val="240"/>
        </w:trPr>
        <w:tc>
          <w:tcPr>
            <w:tcW w:w="1" w:type="dxa"/>
          </w:tcPr>
          <w:p w14:paraId="5D8B19F6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C6FDA3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A1366BE" w14:textId="77777777" w:rsidR="00F20EF0" w:rsidRDefault="00F20EF0">
            <w:pPr>
              <w:pStyle w:val="EMPTYCELLSTYLE"/>
            </w:pPr>
          </w:p>
        </w:tc>
        <w:tc>
          <w:tcPr>
            <w:tcW w:w="1760" w:type="dxa"/>
            <w:gridSpan w:val="8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95D0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053368E" w14:textId="77777777" w:rsidR="00F20EF0" w:rsidRDefault="00F20EF0">
            <w:pPr>
              <w:pStyle w:val="EMPTYCELLSTYLE"/>
            </w:pPr>
          </w:p>
        </w:tc>
        <w:tc>
          <w:tcPr>
            <w:tcW w:w="4280" w:type="dxa"/>
            <w:gridSpan w:val="18"/>
            <w:vMerge w:val="restart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0AAF8" w14:textId="77777777" w:rsidR="00F20EF0" w:rsidRDefault="0050549E">
            <w:r>
              <w:rPr>
                <w:b/>
                <w:color w:val="000000"/>
              </w:rPr>
              <w:t>Fyzikální ústav AV ČR, v. v. i.</w:t>
            </w:r>
            <w:r>
              <w:rPr>
                <w:b/>
                <w:color w:val="000000"/>
              </w:rPr>
              <w:br/>
              <w:t>Na Slovance 1999/2</w:t>
            </w:r>
            <w:r>
              <w:rPr>
                <w:b/>
                <w:color w:val="000000"/>
              </w:rPr>
              <w:br/>
              <w:t>182 00 PRAHA 8</w:t>
            </w:r>
            <w:r>
              <w:rPr>
                <w:b/>
                <w:color w:val="000000"/>
              </w:rPr>
              <w:br/>
              <w:t>Česká republika</w:t>
            </w:r>
          </w:p>
        </w:tc>
        <w:tc>
          <w:tcPr>
            <w:tcW w:w="1400" w:type="dxa"/>
            <w:gridSpan w:val="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BCD94" w14:textId="77777777" w:rsidR="00F20EF0" w:rsidRDefault="0050549E">
            <w:pPr>
              <w:jc w:val="right"/>
            </w:pPr>
            <w:r>
              <w:rPr>
                <w:color w:val="000000"/>
              </w:rPr>
              <w:t>PID:</w:t>
            </w:r>
          </w:p>
        </w:tc>
        <w:tc>
          <w:tcPr>
            <w:tcW w:w="2460" w:type="dxa"/>
            <w:gridSpan w:val="8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A664F" w14:textId="77777777" w:rsidR="00F20EF0" w:rsidRDefault="00F20EF0">
            <w:pPr>
              <w:ind w:right="40"/>
              <w:jc w:val="right"/>
            </w:pPr>
          </w:p>
        </w:tc>
        <w:tc>
          <w:tcPr>
            <w:tcW w:w="20" w:type="dxa"/>
          </w:tcPr>
          <w:p w14:paraId="3B139960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9EFC5F2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7E89DF74" w14:textId="77777777" w:rsidR="00F20EF0" w:rsidRDefault="00F20EF0">
            <w:pPr>
              <w:pStyle w:val="EMPTYCELLSTYLE"/>
            </w:pPr>
          </w:p>
        </w:tc>
      </w:tr>
      <w:tr w:rsidR="00F20EF0" w14:paraId="68308585" w14:textId="77777777">
        <w:trPr>
          <w:trHeight w:hRule="exact" w:val="240"/>
        </w:trPr>
        <w:tc>
          <w:tcPr>
            <w:tcW w:w="1" w:type="dxa"/>
          </w:tcPr>
          <w:p w14:paraId="7BBDFC4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2845AEE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AA13134" w14:textId="77777777" w:rsidR="00F20EF0" w:rsidRDefault="00F20EF0">
            <w:pPr>
              <w:pStyle w:val="EMPTYCELLSTYLE"/>
            </w:pPr>
          </w:p>
        </w:tc>
        <w:tc>
          <w:tcPr>
            <w:tcW w:w="1700" w:type="dxa"/>
            <w:gridSpan w:val="7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E98270" w14:textId="77777777" w:rsidR="00F20EF0" w:rsidRDefault="0050549E">
            <w:pPr>
              <w:jc w:val="center"/>
            </w:pPr>
            <w:r>
              <w:rPr>
                <w:noProof/>
              </w:rPr>
              <w:drawing>
                <wp:anchor distT="0" distB="0" distL="0" distR="0" simplePos="0" relativeHeight="251658240" behindDoc="0" locked="0" layoutInCell="1" allowOverlap="1" wp14:anchorId="1C97EA0B" wp14:editId="0AFA6870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079500" cy="1231900"/>
                  <wp:effectExtent l="0" t="0" r="0" b="0"/>
                  <wp:wrapNone/>
                  <wp:docPr id="7398082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9808234" name="Picture"/>
                          <pic:cNvPicPr/>
                        </pic:nvPicPr>
                        <pic:blipFill>
                          <a:blip r:embed="rId4"/>
                          <a:srcRect/>
                          <a:stretch>
                            <a:fillRect l="2352" r="2352"/>
                          </a:stretch>
                        </pic:blipFill>
                        <pic:spPr>
                          <a:xfrm>
                            <a:off x="0" y="0"/>
                            <a:ext cx="1079500" cy="123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0" w:type="dxa"/>
          </w:tcPr>
          <w:p w14:paraId="4D3DE7C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AF12551" w14:textId="77777777" w:rsidR="00F20EF0" w:rsidRDefault="00F20EF0">
            <w:pPr>
              <w:pStyle w:val="EMPTYCELLSTYLE"/>
            </w:pPr>
          </w:p>
        </w:tc>
        <w:tc>
          <w:tcPr>
            <w:tcW w:w="4280" w:type="dxa"/>
            <w:gridSpan w:val="18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316977" w14:textId="77777777" w:rsidR="00F20EF0" w:rsidRDefault="00F20EF0">
            <w:pPr>
              <w:pStyle w:val="EMPTYCELLSTYLE"/>
            </w:pPr>
          </w:p>
        </w:tc>
        <w:tc>
          <w:tcPr>
            <w:tcW w:w="1400" w:type="dxa"/>
            <w:gridSpan w:val="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800A7" w14:textId="77777777" w:rsidR="00F20EF0" w:rsidRDefault="0050549E">
            <w:pPr>
              <w:jc w:val="right"/>
            </w:pPr>
            <w:r>
              <w:rPr>
                <w:color w:val="000000"/>
              </w:rPr>
              <w:t>Smlouva:</w:t>
            </w:r>
          </w:p>
        </w:tc>
        <w:tc>
          <w:tcPr>
            <w:tcW w:w="2460" w:type="dxa"/>
            <w:gridSpan w:val="8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DDB69" w14:textId="77777777" w:rsidR="00F20EF0" w:rsidRDefault="00F20EF0">
            <w:pPr>
              <w:ind w:right="40"/>
              <w:jc w:val="right"/>
            </w:pPr>
          </w:p>
        </w:tc>
        <w:tc>
          <w:tcPr>
            <w:tcW w:w="20" w:type="dxa"/>
          </w:tcPr>
          <w:p w14:paraId="644735B1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AE3AC88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2B5EA018" w14:textId="77777777" w:rsidR="00F20EF0" w:rsidRDefault="00F20EF0">
            <w:pPr>
              <w:pStyle w:val="EMPTYCELLSTYLE"/>
            </w:pPr>
          </w:p>
        </w:tc>
      </w:tr>
      <w:tr w:rsidR="00F20EF0" w14:paraId="491C58E4" w14:textId="77777777">
        <w:trPr>
          <w:trHeight w:hRule="exact" w:val="240"/>
        </w:trPr>
        <w:tc>
          <w:tcPr>
            <w:tcW w:w="1" w:type="dxa"/>
          </w:tcPr>
          <w:p w14:paraId="287F2020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000392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39E4D1D" w14:textId="77777777" w:rsidR="00F20EF0" w:rsidRDefault="00F20EF0">
            <w:pPr>
              <w:pStyle w:val="EMPTYCELLSTYLE"/>
            </w:pPr>
          </w:p>
        </w:tc>
        <w:tc>
          <w:tcPr>
            <w:tcW w:w="1700" w:type="dxa"/>
            <w:gridSpan w:val="7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011C3D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4A52DAC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FD5ED56" w14:textId="77777777" w:rsidR="00F20EF0" w:rsidRDefault="00F20EF0">
            <w:pPr>
              <w:pStyle w:val="EMPTYCELLSTYLE"/>
            </w:pPr>
          </w:p>
        </w:tc>
        <w:tc>
          <w:tcPr>
            <w:tcW w:w="4280" w:type="dxa"/>
            <w:gridSpan w:val="18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FECB85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25D2678A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13DAD1C8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4CAEA56B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630CE9D0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0172B8A4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29222A85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1EC5F9F9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2C1399A4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06F9F20D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3DC780CD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29A510C7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3C816B6C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4C02F2DD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282BDFF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63B5B0C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E20B92C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86C905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7EA6520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66363857" w14:textId="77777777" w:rsidR="00F20EF0" w:rsidRDefault="00F20EF0">
            <w:pPr>
              <w:pStyle w:val="EMPTYCELLSTYLE"/>
            </w:pPr>
          </w:p>
        </w:tc>
      </w:tr>
      <w:tr w:rsidR="00F20EF0" w14:paraId="5593773F" w14:textId="77777777">
        <w:trPr>
          <w:trHeight w:hRule="exact" w:val="240"/>
        </w:trPr>
        <w:tc>
          <w:tcPr>
            <w:tcW w:w="1" w:type="dxa"/>
          </w:tcPr>
          <w:p w14:paraId="5F8B0342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308F26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9489484" w14:textId="77777777" w:rsidR="00F20EF0" w:rsidRDefault="00F20EF0">
            <w:pPr>
              <w:pStyle w:val="EMPTYCELLSTYLE"/>
            </w:pPr>
          </w:p>
        </w:tc>
        <w:tc>
          <w:tcPr>
            <w:tcW w:w="1700" w:type="dxa"/>
            <w:gridSpan w:val="7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7654DC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6A24BA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B3CDCF8" w14:textId="77777777" w:rsidR="00F20EF0" w:rsidRDefault="00F20EF0">
            <w:pPr>
              <w:pStyle w:val="EMPTYCELLSTYLE"/>
            </w:pPr>
          </w:p>
        </w:tc>
        <w:tc>
          <w:tcPr>
            <w:tcW w:w="4280" w:type="dxa"/>
            <w:gridSpan w:val="18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F602BD" w14:textId="77777777" w:rsidR="00F20EF0" w:rsidRDefault="00F20EF0">
            <w:pPr>
              <w:pStyle w:val="EMPTYCELLSTYLE"/>
            </w:pPr>
          </w:p>
        </w:tc>
        <w:tc>
          <w:tcPr>
            <w:tcW w:w="1400" w:type="dxa"/>
            <w:gridSpan w:val="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3F50A" w14:textId="77777777" w:rsidR="00F20EF0" w:rsidRDefault="0050549E">
            <w:pPr>
              <w:jc w:val="right"/>
            </w:pPr>
            <w:r>
              <w:rPr>
                <w:color w:val="000000"/>
              </w:rPr>
              <w:t>Číslo účtu:</w:t>
            </w:r>
          </w:p>
        </w:tc>
        <w:tc>
          <w:tcPr>
            <w:tcW w:w="2460" w:type="dxa"/>
            <w:gridSpan w:val="8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C3514" w14:textId="77777777" w:rsidR="00F20EF0" w:rsidRDefault="00F20EF0">
            <w:pPr>
              <w:ind w:right="40"/>
              <w:jc w:val="right"/>
            </w:pPr>
          </w:p>
        </w:tc>
        <w:tc>
          <w:tcPr>
            <w:tcW w:w="20" w:type="dxa"/>
          </w:tcPr>
          <w:p w14:paraId="183D462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1B98384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44F712A7" w14:textId="77777777" w:rsidR="00F20EF0" w:rsidRDefault="00F20EF0">
            <w:pPr>
              <w:pStyle w:val="EMPTYCELLSTYLE"/>
            </w:pPr>
          </w:p>
        </w:tc>
      </w:tr>
      <w:tr w:rsidR="00F20EF0" w14:paraId="4DC3BD21" w14:textId="77777777">
        <w:trPr>
          <w:trHeight w:hRule="exact" w:val="240"/>
        </w:trPr>
        <w:tc>
          <w:tcPr>
            <w:tcW w:w="1" w:type="dxa"/>
          </w:tcPr>
          <w:p w14:paraId="15528FEB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B67F0A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D881F0A" w14:textId="77777777" w:rsidR="00F20EF0" w:rsidRDefault="00F20EF0">
            <w:pPr>
              <w:pStyle w:val="EMPTYCELLSTYLE"/>
            </w:pPr>
          </w:p>
        </w:tc>
        <w:tc>
          <w:tcPr>
            <w:tcW w:w="1700" w:type="dxa"/>
            <w:gridSpan w:val="7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1BC3CF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633BBBC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9B5E57A" w14:textId="77777777" w:rsidR="00F20EF0" w:rsidRDefault="00F20EF0">
            <w:pPr>
              <w:pStyle w:val="EMPTYCELLSTYLE"/>
            </w:pPr>
          </w:p>
        </w:tc>
        <w:tc>
          <w:tcPr>
            <w:tcW w:w="4280" w:type="dxa"/>
            <w:gridSpan w:val="18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314C6A" w14:textId="77777777" w:rsidR="00F20EF0" w:rsidRDefault="00F20EF0">
            <w:pPr>
              <w:pStyle w:val="EMPTYCELLSTYLE"/>
            </w:pPr>
          </w:p>
        </w:tc>
        <w:tc>
          <w:tcPr>
            <w:tcW w:w="1400" w:type="dxa"/>
            <w:gridSpan w:val="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D6935" w14:textId="77777777" w:rsidR="00F20EF0" w:rsidRDefault="0050549E">
            <w:pPr>
              <w:jc w:val="right"/>
            </w:pPr>
            <w:r>
              <w:rPr>
                <w:color w:val="000000"/>
              </w:rPr>
              <w:t>Peněžní ústav:</w:t>
            </w:r>
          </w:p>
        </w:tc>
        <w:tc>
          <w:tcPr>
            <w:tcW w:w="2460" w:type="dxa"/>
            <w:gridSpan w:val="8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9E2E7" w14:textId="77777777" w:rsidR="00F20EF0" w:rsidRDefault="00F20EF0">
            <w:pPr>
              <w:ind w:right="40"/>
              <w:jc w:val="right"/>
            </w:pPr>
          </w:p>
        </w:tc>
        <w:tc>
          <w:tcPr>
            <w:tcW w:w="20" w:type="dxa"/>
          </w:tcPr>
          <w:p w14:paraId="1812B12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022FB1D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7908481F" w14:textId="77777777" w:rsidR="00F20EF0" w:rsidRDefault="00F20EF0">
            <w:pPr>
              <w:pStyle w:val="EMPTYCELLSTYLE"/>
            </w:pPr>
          </w:p>
        </w:tc>
      </w:tr>
      <w:tr w:rsidR="00F20EF0" w14:paraId="6A0CEA08" w14:textId="77777777">
        <w:trPr>
          <w:trHeight w:hRule="exact" w:val="300"/>
        </w:trPr>
        <w:tc>
          <w:tcPr>
            <w:tcW w:w="1" w:type="dxa"/>
          </w:tcPr>
          <w:p w14:paraId="693B7C2B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A176E0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FE4549C" w14:textId="77777777" w:rsidR="00F20EF0" w:rsidRDefault="00F20EF0">
            <w:pPr>
              <w:pStyle w:val="EMPTYCELLSTYLE"/>
            </w:pPr>
          </w:p>
        </w:tc>
        <w:tc>
          <w:tcPr>
            <w:tcW w:w="1700" w:type="dxa"/>
            <w:gridSpan w:val="7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8ED79C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3F26DF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6706A19" w14:textId="77777777" w:rsidR="00F20EF0" w:rsidRDefault="00F20EF0">
            <w:pPr>
              <w:pStyle w:val="EMPTYCELLSTYLE"/>
            </w:pPr>
          </w:p>
        </w:tc>
        <w:tc>
          <w:tcPr>
            <w:tcW w:w="4280" w:type="dxa"/>
            <w:gridSpan w:val="18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A34017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6EDE6142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644615F0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6FC49265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63311058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6C4CF049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5EAB0512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61EE7AC0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14E7F138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211DA02D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0896A5FC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166A5A8A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09201722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2F243344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1ACF8F3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7B6372E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46F9F6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942F50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8BEF9BD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117FAC97" w14:textId="77777777" w:rsidR="00F20EF0" w:rsidRDefault="00F20EF0">
            <w:pPr>
              <w:pStyle w:val="EMPTYCELLSTYLE"/>
            </w:pPr>
          </w:p>
        </w:tc>
      </w:tr>
      <w:tr w:rsidR="00F20EF0" w14:paraId="0A0B13E6" w14:textId="77777777">
        <w:trPr>
          <w:trHeight w:hRule="exact" w:val="300"/>
        </w:trPr>
        <w:tc>
          <w:tcPr>
            <w:tcW w:w="1" w:type="dxa"/>
          </w:tcPr>
          <w:p w14:paraId="0C7B1232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875C11C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87E2AD0" w14:textId="77777777" w:rsidR="00F20EF0" w:rsidRDefault="00F20EF0">
            <w:pPr>
              <w:pStyle w:val="EMPTYCELLSTYLE"/>
            </w:pPr>
          </w:p>
        </w:tc>
        <w:tc>
          <w:tcPr>
            <w:tcW w:w="1700" w:type="dxa"/>
            <w:gridSpan w:val="7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D26A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400E49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14EE599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B0FDF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2CD06E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4CD7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8A852E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23E55D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230EB4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7FB24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6A4F33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6D1712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AC236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9860E" w14:textId="77777777" w:rsidR="00F20EF0" w:rsidRDefault="00F20EF0">
            <w:pPr>
              <w:pStyle w:val="EMPTYCELLSTYLE"/>
            </w:pPr>
          </w:p>
        </w:tc>
        <w:tc>
          <w:tcPr>
            <w:tcW w:w="1960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8AB44" w14:textId="77777777" w:rsidR="00F20EF0" w:rsidRDefault="0050549E">
            <w:pPr>
              <w:ind w:left="60"/>
            </w:pPr>
            <w:r>
              <w:rPr>
                <w:color w:val="000000"/>
                <w:sz w:val="24"/>
              </w:rPr>
              <w:t>Dodavatel:</w:t>
            </w:r>
          </w:p>
        </w:tc>
        <w:tc>
          <w:tcPr>
            <w:tcW w:w="40" w:type="dxa"/>
          </w:tcPr>
          <w:p w14:paraId="408F23EC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4E61F4DE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1EFBC437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3BA3241C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7CAD0D80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15EBE4B5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15B1BB50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5E6BB172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648343E5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1AD08E1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DE809C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9CB258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16C7666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90721A4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41A24A59" w14:textId="77777777" w:rsidR="00F20EF0" w:rsidRDefault="00F20EF0">
            <w:pPr>
              <w:pStyle w:val="EMPTYCELLSTYLE"/>
            </w:pPr>
          </w:p>
        </w:tc>
      </w:tr>
      <w:tr w:rsidR="00F20EF0" w14:paraId="6B79A487" w14:textId="77777777">
        <w:trPr>
          <w:trHeight w:hRule="exact" w:val="240"/>
        </w:trPr>
        <w:tc>
          <w:tcPr>
            <w:tcW w:w="1" w:type="dxa"/>
          </w:tcPr>
          <w:p w14:paraId="660710AE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817D0E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4B62B21" w14:textId="77777777" w:rsidR="00F20EF0" w:rsidRDefault="00F20EF0">
            <w:pPr>
              <w:pStyle w:val="EMPTYCELLSTYLE"/>
            </w:pPr>
          </w:p>
        </w:tc>
        <w:tc>
          <w:tcPr>
            <w:tcW w:w="1700" w:type="dxa"/>
            <w:gridSpan w:val="7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A1321B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20C1A9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564D219" w14:textId="77777777" w:rsidR="00F20EF0" w:rsidRDefault="00F20EF0">
            <w:pPr>
              <w:pStyle w:val="EMPTYCELLSTYLE"/>
            </w:pPr>
          </w:p>
        </w:tc>
        <w:tc>
          <w:tcPr>
            <w:tcW w:w="940" w:type="dxa"/>
            <w:gridSpan w:val="5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CC83E" w14:textId="77777777" w:rsidR="00F20EF0" w:rsidRDefault="0050549E">
            <w:pPr>
              <w:ind w:left="40"/>
            </w:pPr>
            <w:r>
              <w:rPr>
                <w:color w:val="000000"/>
              </w:rPr>
              <w:t>DIČ:</w:t>
            </w:r>
          </w:p>
        </w:tc>
        <w:tc>
          <w:tcPr>
            <w:tcW w:w="2300" w:type="dxa"/>
            <w:gridSpan w:val="6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AF772" w14:textId="77777777" w:rsidR="00F20EF0" w:rsidRDefault="0050549E">
            <w:pPr>
              <w:ind w:left="40"/>
            </w:pPr>
            <w:r>
              <w:rPr>
                <w:b/>
                <w:color w:val="000000"/>
              </w:rPr>
              <w:t>CZ68378271</w:t>
            </w:r>
          </w:p>
        </w:tc>
        <w:tc>
          <w:tcPr>
            <w:tcW w:w="60" w:type="dxa"/>
          </w:tcPr>
          <w:p w14:paraId="15F3B33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13041D7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AB9A8" w14:textId="77777777" w:rsidR="00F20EF0" w:rsidRDefault="0050549E">
            <w:r>
              <w:rPr>
                <w:color w:val="000000"/>
              </w:rPr>
              <w:t>IČ:</w:t>
            </w:r>
          </w:p>
        </w:tc>
        <w:tc>
          <w:tcPr>
            <w:tcW w:w="1520" w:type="dxa"/>
            <w:gridSpan w:val="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15917" w14:textId="77777777" w:rsidR="00F20EF0" w:rsidRDefault="0050549E">
            <w:r>
              <w:rPr>
                <w:b/>
                <w:color w:val="000000"/>
              </w:rPr>
              <w:t>49678329</w:t>
            </w:r>
          </w:p>
        </w:tc>
        <w:tc>
          <w:tcPr>
            <w:tcW w:w="80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3B953" w14:textId="77777777" w:rsidR="00F20EF0" w:rsidRDefault="0050549E">
            <w:r>
              <w:rPr>
                <w:color w:val="000000"/>
              </w:rPr>
              <w:t>DIČ:</w:t>
            </w:r>
          </w:p>
        </w:tc>
        <w:tc>
          <w:tcPr>
            <w:tcW w:w="1680" w:type="dxa"/>
            <w:gridSpan w:val="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96344" w14:textId="77777777" w:rsidR="00F20EF0" w:rsidRDefault="0050549E">
            <w:r>
              <w:rPr>
                <w:b/>
                <w:color w:val="000000"/>
              </w:rPr>
              <w:t>CZ49678329</w:t>
            </w:r>
          </w:p>
        </w:tc>
        <w:tc>
          <w:tcPr>
            <w:tcW w:w="20" w:type="dxa"/>
          </w:tcPr>
          <w:p w14:paraId="732217C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DF7BCC1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4113B9D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4428C77B" w14:textId="77777777" w:rsidR="00F20EF0" w:rsidRDefault="00F20EF0">
            <w:pPr>
              <w:pStyle w:val="EMPTYCELLSTYLE"/>
            </w:pPr>
          </w:p>
        </w:tc>
      </w:tr>
      <w:tr w:rsidR="00F20EF0" w14:paraId="537835B8" w14:textId="77777777">
        <w:trPr>
          <w:trHeight w:hRule="exact" w:val="60"/>
        </w:trPr>
        <w:tc>
          <w:tcPr>
            <w:tcW w:w="1" w:type="dxa"/>
          </w:tcPr>
          <w:p w14:paraId="34A9CFFF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19D345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6EDCB1E" w14:textId="77777777" w:rsidR="00F20EF0" w:rsidRDefault="00F20EF0">
            <w:pPr>
              <w:pStyle w:val="EMPTYCELLSTYLE"/>
            </w:pPr>
          </w:p>
        </w:tc>
        <w:tc>
          <w:tcPr>
            <w:tcW w:w="1700" w:type="dxa"/>
            <w:gridSpan w:val="7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960BBF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64D940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9348AC4" w14:textId="77777777" w:rsidR="00F20EF0" w:rsidRDefault="00F20EF0">
            <w:pPr>
              <w:pStyle w:val="EMPTYCELLSTYLE"/>
            </w:pPr>
          </w:p>
        </w:tc>
        <w:tc>
          <w:tcPr>
            <w:tcW w:w="940" w:type="dxa"/>
            <w:gridSpan w:val="5"/>
            <w:vMerge w:val="restart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C39D9" w14:textId="77777777" w:rsidR="00F20EF0" w:rsidRDefault="0050549E">
            <w:pPr>
              <w:ind w:left="40"/>
            </w:pPr>
            <w:r>
              <w:rPr>
                <w:color w:val="000000"/>
              </w:rPr>
              <w:t>IČ:</w:t>
            </w:r>
          </w:p>
        </w:tc>
        <w:tc>
          <w:tcPr>
            <w:tcW w:w="2300" w:type="dxa"/>
            <w:gridSpan w:val="6"/>
            <w:vMerge w:val="restart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41FF6" w14:textId="77777777" w:rsidR="00F20EF0" w:rsidRDefault="0050549E">
            <w:pPr>
              <w:ind w:left="40"/>
            </w:pPr>
            <w:r>
              <w:rPr>
                <w:b/>
                <w:color w:val="000000"/>
              </w:rPr>
              <w:t>68378271</w:t>
            </w:r>
          </w:p>
        </w:tc>
        <w:tc>
          <w:tcPr>
            <w:tcW w:w="60" w:type="dxa"/>
          </w:tcPr>
          <w:p w14:paraId="404AE9F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4FDD0FE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68475F36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151C8AA3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02FF57E6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18DBCD60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4362A5E8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3A839172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646F85EC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2571A1D4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1359F57F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7D2BB471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10B652CF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3D937723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5D4E4C6F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1FD72C8C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1CD4B1C1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26B40A1D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63F4BB92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3ECCC35B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506F427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754AE5C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6B1D9E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0028FD9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D555280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1D4AA3BC" w14:textId="77777777" w:rsidR="00F20EF0" w:rsidRDefault="00F20EF0">
            <w:pPr>
              <w:pStyle w:val="EMPTYCELLSTYLE"/>
            </w:pPr>
          </w:p>
        </w:tc>
      </w:tr>
      <w:tr w:rsidR="00F20EF0" w14:paraId="10CECE49" w14:textId="77777777">
        <w:trPr>
          <w:trHeight w:hRule="exact" w:val="40"/>
        </w:trPr>
        <w:tc>
          <w:tcPr>
            <w:tcW w:w="1" w:type="dxa"/>
          </w:tcPr>
          <w:p w14:paraId="45B1A631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B41712E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89FC136" w14:textId="77777777" w:rsidR="00F20EF0" w:rsidRDefault="00F20EF0">
            <w:pPr>
              <w:pStyle w:val="EMPTYCELLSTYLE"/>
            </w:pPr>
          </w:p>
        </w:tc>
        <w:tc>
          <w:tcPr>
            <w:tcW w:w="1700" w:type="dxa"/>
            <w:gridSpan w:val="7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C403BF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1D062A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2662160" w14:textId="77777777" w:rsidR="00F20EF0" w:rsidRDefault="00F20EF0">
            <w:pPr>
              <w:pStyle w:val="EMPTYCELLSTYLE"/>
            </w:pPr>
          </w:p>
        </w:tc>
        <w:tc>
          <w:tcPr>
            <w:tcW w:w="940" w:type="dxa"/>
            <w:gridSpan w:val="5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B1EE3" w14:textId="77777777" w:rsidR="00F20EF0" w:rsidRDefault="00F20EF0">
            <w:pPr>
              <w:pStyle w:val="EMPTYCELLSTYLE"/>
            </w:pPr>
          </w:p>
        </w:tc>
        <w:tc>
          <w:tcPr>
            <w:tcW w:w="2300" w:type="dxa"/>
            <w:gridSpan w:val="6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CE173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BE1E3B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E92BA8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3CBFE0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9A0CF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BAF407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07E51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6AD818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F0F580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6EEBD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1AE31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44613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810A30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70B1A0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5B06F6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70248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8F41D2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D01F0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A01633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07D58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555225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CF94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332C1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E994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DBC65AE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F95B953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4DF37B52" w14:textId="77777777" w:rsidR="00F20EF0" w:rsidRDefault="00F20EF0">
            <w:pPr>
              <w:pStyle w:val="EMPTYCELLSTYLE"/>
            </w:pPr>
          </w:p>
        </w:tc>
      </w:tr>
      <w:tr w:rsidR="00F20EF0" w14:paraId="092240CA" w14:textId="77777777">
        <w:trPr>
          <w:trHeight w:hRule="exact" w:val="40"/>
        </w:trPr>
        <w:tc>
          <w:tcPr>
            <w:tcW w:w="1" w:type="dxa"/>
          </w:tcPr>
          <w:p w14:paraId="68CC83A9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8E3CCA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62DF4FC" w14:textId="77777777" w:rsidR="00F20EF0" w:rsidRDefault="00F20EF0">
            <w:pPr>
              <w:pStyle w:val="EMPTYCELLSTYLE"/>
            </w:pPr>
          </w:p>
        </w:tc>
        <w:tc>
          <w:tcPr>
            <w:tcW w:w="1700" w:type="dxa"/>
            <w:gridSpan w:val="7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1C3FBD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2C6077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219E103" w14:textId="77777777" w:rsidR="00F20EF0" w:rsidRDefault="00F20EF0">
            <w:pPr>
              <w:pStyle w:val="EMPTYCELLSTYLE"/>
            </w:pPr>
          </w:p>
        </w:tc>
        <w:tc>
          <w:tcPr>
            <w:tcW w:w="940" w:type="dxa"/>
            <w:gridSpan w:val="5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F626" w14:textId="77777777" w:rsidR="00F20EF0" w:rsidRDefault="00F20EF0">
            <w:pPr>
              <w:pStyle w:val="EMPTYCELLSTYLE"/>
            </w:pPr>
          </w:p>
        </w:tc>
        <w:tc>
          <w:tcPr>
            <w:tcW w:w="2300" w:type="dxa"/>
            <w:gridSpan w:val="6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4E347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D4FDB9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lef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A8A7B8" w14:textId="77777777" w:rsidR="00F20EF0" w:rsidRDefault="00F20EF0">
            <w:pPr>
              <w:pStyle w:val="EMPTYCELLSTYLE"/>
            </w:pPr>
          </w:p>
        </w:tc>
        <w:tc>
          <w:tcPr>
            <w:tcW w:w="4800" w:type="dxa"/>
            <w:gridSpan w:val="20"/>
            <w:vMerge w:val="restart"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371296" w14:textId="77777777" w:rsidR="00F20EF0" w:rsidRDefault="0050549E">
            <w:pPr>
              <w:ind w:left="40"/>
            </w:pPr>
            <w:proofErr w:type="spellStart"/>
            <w:r>
              <w:rPr>
                <w:b/>
                <w:color w:val="000000"/>
                <w:sz w:val="24"/>
              </w:rPr>
              <w:t>cargo</w:t>
            </w:r>
            <w:proofErr w:type="spellEnd"/>
            <w:r>
              <w:rPr>
                <w:b/>
                <w:color w:val="000000"/>
                <w:sz w:val="24"/>
              </w:rPr>
              <w:t>-partner ČR s.r.o.</w:t>
            </w:r>
            <w:r>
              <w:rPr>
                <w:b/>
                <w:color w:val="000000"/>
                <w:sz w:val="24"/>
              </w:rPr>
              <w:br/>
              <w:t>Aviatická 1048/12</w:t>
            </w:r>
            <w:r>
              <w:rPr>
                <w:b/>
                <w:color w:val="000000"/>
                <w:sz w:val="24"/>
              </w:rPr>
              <w:br/>
              <w:t>161 00 PRAHA</w:t>
            </w:r>
            <w:r>
              <w:rPr>
                <w:b/>
                <w:color w:val="000000"/>
                <w:sz w:val="24"/>
              </w:rPr>
              <w:br/>
              <w:t>Česká republika</w:t>
            </w:r>
          </w:p>
        </w:tc>
        <w:tc>
          <w:tcPr>
            <w:tcW w:w="20" w:type="dxa"/>
            <w:tcBorders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D0EF0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96F37DC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ABEDBF8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3709AC42" w14:textId="77777777" w:rsidR="00F20EF0" w:rsidRDefault="00F20EF0">
            <w:pPr>
              <w:pStyle w:val="EMPTYCELLSTYLE"/>
            </w:pPr>
          </w:p>
        </w:tc>
      </w:tr>
      <w:tr w:rsidR="00F20EF0" w14:paraId="5AA796D2" w14:textId="77777777">
        <w:trPr>
          <w:trHeight w:hRule="exact" w:val="100"/>
        </w:trPr>
        <w:tc>
          <w:tcPr>
            <w:tcW w:w="1" w:type="dxa"/>
          </w:tcPr>
          <w:p w14:paraId="021C2C93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DE6B6CE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6FFC78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D96EDA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227BE17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69B4489A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44522A64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1F310E2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7F7CCA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871D84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283514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2D19B5D" w14:textId="77777777" w:rsidR="00F20EF0" w:rsidRDefault="00F20EF0">
            <w:pPr>
              <w:pStyle w:val="EMPTYCELLSTYLE"/>
            </w:pPr>
          </w:p>
        </w:tc>
        <w:tc>
          <w:tcPr>
            <w:tcW w:w="940" w:type="dxa"/>
            <w:gridSpan w:val="5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1E35A" w14:textId="77777777" w:rsidR="00F20EF0" w:rsidRDefault="00F20EF0">
            <w:pPr>
              <w:pStyle w:val="EMPTYCELLSTYLE"/>
            </w:pPr>
          </w:p>
        </w:tc>
        <w:tc>
          <w:tcPr>
            <w:tcW w:w="2300" w:type="dxa"/>
            <w:gridSpan w:val="6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BD6C0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12A348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lef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2E0267" w14:textId="77777777" w:rsidR="00F20EF0" w:rsidRDefault="00F20EF0">
            <w:pPr>
              <w:pStyle w:val="EMPTYCELLSTYLE"/>
            </w:pPr>
          </w:p>
        </w:tc>
        <w:tc>
          <w:tcPr>
            <w:tcW w:w="4800" w:type="dxa"/>
            <w:gridSpan w:val="20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1EE2C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F024A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DBABB1D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FA913F6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546FA8B2" w14:textId="77777777" w:rsidR="00F20EF0" w:rsidRDefault="00F20EF0">
            <w:pPr>
              <w:pStyle w:val="EMPTYCELLSTYLE"/>
            </w:pPr>
          </w:p>
        </w:tc>
      </w:tr>
      <w:tr w:rsidR="00F20EF0" w14:paraId="068CB73A" w14:textId="77777777">
        <w:trPr>
          <w:trHeight w:hRule="exact" w:val="100"/>
        </w:trPr>
        <w:tc>
          <w:tcPr>
            <w:tcW w:w="1" w:type="dxa"/>
          </w:tcPr>
          <w:p w14:paraId="6A51CE2D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F5F970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13192A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5D2EEF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826A132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5D02D3BA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50817B3C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12617F8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165D92C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B494E3D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64B718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74EE2CB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85F59AB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4CFFB961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0977AA4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ECC8983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17C43C03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5E3EF543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3053F1B1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1F6BF1CA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0B2787BC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068EF75D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35B469E0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54E8DF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lef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A92389" w14:textId="77777777" w:rsidR="00F20EF0" w:rsidRDefault="00F20EF0">
            <w:pPr>
              <w:pStyle w:val="EMPTYCELLSTYLE"/>
            </w:pPr>
          </w:p>
        </w:tc>
        <w:tc>
          <w:tcPr>
            <w:tcW w:w="4800" w:type="dxa"/>
            <w:gridSpan w:val="20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C4FA5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C49E9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504EF87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96604BA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39D048FC" w14:textId="77777777" w:rsidR="00F20EF0" w:rsidRDefault="00F20EF0">
            <w:pPr>
              <w:pStyle w:val="EMPTYCELLSTYLE"/>
            </w:pPr>
          </w:p>
        </w:tc>
      </w:tr>
      <w:tr w:rsidR="00F20EF0" w14:paraId="79937977" w14:textId="77777777">
        <w:trPr>
          <w:trHeight w:hRule="exact" w:val="300"/>
        </w:trPr>
        <w:tc>
          <w:tcPr>
            <w:tcW w:w="1" w:type="dxa"/>
          </w:tcPr>
          <w:p w14:paraId="5F5DF114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1F6714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6643836" w14:textId="77777777" w:rsidR="00F20EF0" w:rsidRDefault="00F20EF0">
            <w:pPr>
              <w:pStyle w:val="EMPTYCELLSTYLE"/>
            </w:pPr>
          </w:p>
        </w:tc>
        <w:tc>
          <w:tcPr>
            <w:tcW w:w="4840" w:type="dxa"/>
            <w:gridSpan w:val="1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D48C8" w14:textId="77777777" w:rsidR="00F20EF0" w:rsidRDefault="0050549E">
            <w:pPr>
              <w:ind w:left="40"/>
            </w:pPr>
            <w:r>
              <w:rPr>
                <w:color w:val="000000"/>
                <w:sz w:val="24"/>
              </w:rPr>
              <w:t>Doručovací adresa</w:t>
            </w:r>
          </w:p>
        </w:tc>
        <w:tc>
          <w:tcPr>
            <w:tcW w:w="180" w:type="dxa"/>
          </w:tcPr>
          <w:p w14:paraId="276E0057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20FE1B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lef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53410F" w14:textId="77777777" w:rsidR="00F20EF0" w:rsidRDefault="00F20EF0">
            <w:pPr>
              <w:pStyle w:val="EMPTYCELLSTYLE"/>
            </w:pPr>
          </w:p>
        </w:tc>
        <w:tc>
          <w:tcPr>
            <w:tcW w:w="4800" w:type="dxa"/>
            <w:gridSpan w:val="20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3C7E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48885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2A24319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5F4EE5A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7068A51F" w14:textId="77777777" w:rsidR="00F20EF0" w:rsidRDefault="00F20EF0">
            <w:pPr>
              <w:pStyle w:val="EMPTYCELLSTYLE"/>
            </w:pPr>
          </w:p>
        </w:tc>
      </w:tr>
      <w:tr w:rsidR="00F20EF0" w14:paraId="122B627E" w14:textId="77777777">
        <w:trPr>
          <w:trHeight w:hRule="exact" w:val="20"/>
        </w:trPr>
        <w:tc>
          <w:tcPr>
            <w:tcW w:w="1" w:type="dxa"/>
          </w:tcPr>
          <w:p w14:paraId="29A7B6F4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22277B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F56C55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top w:val="single" w:sz="8" w:space="0" w:color="000000"/>
              <w:lef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DCDCF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top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14D095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Borders>
              <w:top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92C575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  <w:tcBorders>
              <w:top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AE17D4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  <w:tcBorders>
              <w:top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D529C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top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B1C58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top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F402B7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  <w:tcBorders>
              <w:top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19208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top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0223ED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  <w:tcBorders>
              <w:top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29141E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  <w:tcBorders>
              <w:top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F56E49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  <w:tcBorders>
              <w:top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94A08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top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DEB20F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  <w:tcBorders>
              <w:top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61B594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  <w:tcBorders>
              <w:top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7FB738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  <w:tcBorders>
              <w:top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A4D1FC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  <w:tcBorders>
              <w:top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1886F0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  <w:tcBorders>
              <w:top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FD8F95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Borders>
              <w:top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7A44A2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06A7DE49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1074B7E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lef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80AB9" w14:textId="77777777" w:rsidR="00F20EF0" w:rsidRDefault="00F20EF0">
            <w:pPr>
              <w:pStyle w:val="EMPTYCELLSTYLE"/>
            </w:pPr>
          </w:p>
        </w:tc>
        <w:tc>
          <w:tcPr>
            <w:tcW w:w="4800" w:type="dxa"/>
            <w:gridSpan w:val="20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F02F0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49E96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E8AF80B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45A94B1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720703D8" w14:textId="77777777" w:rsidR="00F20EF0" w:rsidRDefault="00F20EF0">
            <w:pPr>
              <w:pStyle w:val="EMPTYCELLSTYLE"/>
            </w:pPr>
          </w:p>
        </w:tc>
      </w:tr>
      <w:tr w:rsidR="00F20EF0" w14:paraId="6C2DD4DF" w14:textId="77777777">
        <w:trPr>
          <w:trHeight w:hRule="exact" w:val="1140"/>
        </w:trPr>
        <w:tc>
          <w:tcPr>
            <w:tcW w:w="1" w:type="dxa"/>
          </w:tcPr>
          <w:p w14:paraId="256E3A57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0C0E8C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3AF1DF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lef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1C85DD" w14:textId="77777777" w:rsidR="00F20EF0" w:rsidRDefault="00F20EF0">
            <w:pPr>
              <w:pStyle w:val="EMPTYCELLSTYLE"/>
            </w:pPr>
          </w:p>
        </w:tc>
        <w:tc>
          <w:tcPr>
            <w:tcW w:w="3380" w:type="dxa"/>
            <w:gridSpan w:val="14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48248F" w14:textId="77777777" w:rsidR="00F20EF0" w:rsidRDefault="0050549E">
            <w:pPr>
              <w:ind w:left="60" w:right="60"/>
            </w:pPr>
            <w:r>
              <w:rPr>
                <w:b/>
                <w:color w:val="000000"/>
                <w:sz w:val="24"/>
              </w:rPr>
              <w:t xml:space="preserve">Společná laboratoř optiky UP a FZÚ AV ČR, 17. listopadu </w:t>
            </w:r>
            <w:proofErr w:type="gramStart"/>
            <w:r>
              <w:rPr>
                <w:b/>
                <w:color w:val="000000"/>
                <w:sz w:val="24"/>
              </w:rPr>
              <w:t>50a</w:t>
            </w:r>
            <w:proofErr w:type="gramEnd"/>
            <w:r>
              <w:rPr>
                <w:b/>
                <w:color w:val="000000"/>
                <w:sz w:val="24"/>
              </w:rPr>
              <w:t>, 779 00 Olomouc</w:t>
            </w:r>
          </w:p>
        </w:tc>
        <w:tc>
          <w:tcPr>
            <w:tcW w:w="120" w:type="dxa"/>
          </w:tcPr>
          <w:p w14:paraId="27AF6169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0E38CABF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33C6AD72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Borders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F8C0C2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4D07C43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DFF67D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lef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3F9899" w14:textId="77777777" w:rsidR="00F20EF0" w:rsidRDefault="00F20EF0">
            <w:pPr>
              <w:pStyle w:val="EMPTYCELLSTYLE"/>
            </w:pPr>
          </w:p>
        </w:tc>
        <w:tc>
          <w:tcPr>
            <w:tcW w:w="4800" w:type="dxa"/>
            <w:gridSpan w:val="20"/>
            <w:vMerge/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CDD1D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8F28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77D5726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E851D6D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33C6C985" w14:textId="77777777" w:rsidR="00F20EF0" w:rsidRDefault="00F20EF0">
            <w:pPr>
              <w:pStyle w:val="EMPTYCELLSTYLE"/>
            </w:pPr>
          </w:p>
        </w:tc>
      </w:tr>
      <w:tr w:rsidR="00F20EF0" w14:paraId="48237181" w14:textId="77777777">
        <w:trPr>
          <w:trHeight w:hRule="exact" w:val="180"/>
        </w:trPr>
        <w:tc>
          <w:tcPr>
            <w:tcW w:w="1" w:type="dxa"/>
          </w:tcPr>
          <w:p w14:paraId="354C5BE2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D6DC41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708A22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lef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40F540" w14:textId="77777777" w:rsidR="00F20EF0" w:rsidRDefault="00F20EF0">
            <w:pPr>
              <w:pStyle w:val="EMPTYCELLSTYLE"/>
            </w:pPr>
          </w:p>
        </w:tc>
        <w:tc>
          <w:tcPr>
            <w:tcW w:w="3380" w:type="dxa"/>
            <w:gridSpan w:val="14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14:paraId="640D7E9A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74BEB894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53BBEF6A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6BDC93D7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Borders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209340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64BDA057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9BD1C3F" w14:textId="77777777" w:rsidR="00F20EF0" w:rsidRDefault="00F20EF0">
            <w:pPr>
              <w:pStyle w:val="EMPTYCELLSTYLE"/>
            </w:pPr>
          </w:p>
        </w:tc>
        <w:tc>
          <w:tcPr>
            <w:tcW w:w="4820" w:type="dxa"/>
            <w:gridSpan w:val="21"/>
            <w:vMerge w:val="restart"/>
            <w:tcBorders>
              <w:left w:val="single" w:sz="16" w:space="0" w:color="000000"/>
              <w:bottom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F17347" w14:textId="77777777" w:rsidR="00F20EF0" w:rsidRDefault="00F20EF0">
            <w:pPr>
              <w:ind w:left="60" w:right="60"/>
            </w:pPr>
          </w:p>
        </w:tc>
        <w:tc>
          <w:tcPr>
            <w:tcW w:w="20" w:type="dxa"/>
            <w:tcBorders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0553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4310FF2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93D73E8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25945F94" w14:textId="77777777" w:rsidR="00F20EF0" w:rsidRDefault="00F20EF0">
            <w:pPr>
              <w:pStyle w:val="EMPTYCELLSTYLE"/>
            </w:pPr>
          </w:p>
        </w:tc>
      </w:tr>
      <w:tr w:rsidR="00F20EF0" w14:paraId="33920A42" w14:textId="77777777">
        <w:trPr>
          <w:trHeight w:hRule="exact" w:val="20"/>
        </w:trPr>
        <w:tc>
          <w:tcPr>
            <w:tcW w:w="1" w:type="dxa"/>
          </w:tcPr>
          <w:p w14:paraId="12C6394F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9913E3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40C14B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lef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82FFA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2958CD9" w14:textId="77777777" w:rsidR="00F20EF0" w:rsidRDefault="00F20EF0">
            <w:pPr>
              <w:pStyle w:val="EMPTYCELLSTYLE"/>
            </w:pPr>
          </w:p>
        </w:tc>
        <w:tc>
          <w:tcPr>
            <w:tcW w:w="4720" w:type="dxa"/>
            <w:gridSpan w:val="16"/>
            <w:tcBorders>
              <w:top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490DA4" w14:textId="77777777" w:rsidR="00F20EF0" w:rsidRDefault="00F20EF0">
            <w:pPr>
              <w:ind w:left="60" w:right="60"/>
            </w:pPr>
          </w:p>
        </w:tc>
        <w:tc>
          <w:tcPr>
            <w:tcW w:w="80" w:type="dxa"/>
            <w:tcBorders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9D17E2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5CAA01A1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10D771A" w14:textId="77777777" w:rsidR="00F20EF0" w:rsidRDefault="00F20EF0">
            <w:pPr>
              <w:pStyle w:val="EMPTYCELLSTYLE"/>
            </w:pPr>
          </w:p>
        </w:tc>
        <w:tc>
          <w:tcPr>
            <w:tcW w:w="4820" w:type="dxa"/>
            <w:gridSpan w:val="21"/>
            <w:vMerge/>
            <w:tcBorders>
              <w:left w:val="single" w:sz="16" w:space="0" w:color="000000"/>
              <w:bottom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9ECC5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2837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84A71D4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AFDA6C2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7FF34B05" w14:textId="77777777" w:rsidR="00F20EF0" w:rsidRDefault="00F20EF0">
            <w:pPr>
              <w:pStyle w:val="EMPTYCELLSTYLE"/>
            </w:pPr>
          </w:p>
        </w:tc>
      </w:tr>
      <w:tr w:rsidR="00F20EF0" w14:paraId="4263A5D7" w14:textId="77777777">
        <w:trPr>
          <w:trHeight w:hRule="exact" w:val="280"/>
        </w:trPr>
        <w:tc>
          <w:tcPr>
            <w:tcW w:w="1" w:type="dxa"/>
          </w:tcPr>
          <w:p w14:paraId="04A0612B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7BC644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15F870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lef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CB065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FBEC3F8" w14:textId="77777777" w:rsidR="00F20EF0" w:rsidRDefault="00F20EF0">
            <w:pPr>
              <w:pStyle w:val="EMPTYCELLSTYLE"/>
            </w:pPr>
          </w:p>
        </w:tc>
        <w:tc>
          <w:tcPr>
            <w:tcW w:w="4800" w:type="dxa"/>
            <w:gridSpan w:val="17"/>
            <w:tcBorders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70D9CF" w14:textId="77777777" w:rsidR="00F20EF0" w:rsidRDefault="0050549E">
            <w:r>
              <w:rPr>
                <w:b/>
                <w:color w:val="000000"/>
                <w:sz w:val="24"/>
              </w:rPr>
              <w:t>020438 Společná laboratoř UP a FZU</w:t>
            </w:r>
          </w:p>
        </w:tc>
        <w:tc>
          <w:tcPr>
            <w:tcW w:w="180" w:type="dxa"/>
          </w:tcPr>
          <w:p w14:paraId="6860B66F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143B12A" w14:textId="77777777" w:rsidR="00F20EF0" w:rsidRDefault="00F20EF0">
            <w:pPr>
              <w:pStyle w:val="EMPTYCELLSTYLE"/>
            </w:pPr>
          </w:p>
        </w:tc>
        <w:tc>
          <w:tcPr>
            <w:tcW w:w="4820" w:type="dxa"/>
            <w:gridSpan w:val="21"/>
            <w:vMerge/>
            <w:tcBorders>
              <w:left w:val="single" w:sz="16" w:space="0" w:color="000000"/>
              <w:bottom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F0873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80964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A123CAC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8AE5744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5356C22A" w14:textId="77777777" w:rsidR="00F20EF0" w:rsidRDefault="00F20EF0">
            <w:pPr>
              <w:pStyle w:val="EMPTYCELLSTYLE"/>
            </w:pPr>
          </w:p>
        </w:tc>
      </w:tr>
      <w:tr w:rsidR="00F20EF0" w14:paraId="32C2AD6A" w14:textId="77777777">
        <w:trPr>
          <w:trHeight w:hRule="exact" w:val="100"/>
        </w:trPr>
        <w:tc>
          <w:tcPr>
            <w:tcW w:w="1" w:type="dxa"/>
          </w:tcPr>
          <w:p w14:paraId="03DE081E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7EA26A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CDA1156" w14:textId="77777777" w:rsidR="00F20EF0" w:rsidRDefault="00F20EF0">
            <w:pPr>
              <w:pStyle w:val="EMPTYCELLSTYLE"/>
            </w:pPr>
          </w:p>
        </w:tc>
        <w:tc>
          <w:tcPr>
            <w:tcW w:w="4840" w:type="dxa"/>
            <w:gridSpan w:val="19"/>
            <w:vMerge w:val="restart"/>
            <w:tcBorders>
              <w:left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D7F879" w14:textId="4D71ECC4" w:rsidR="00F20EF0" w:rsidRDefault="0050549E">
            <w:pPr>
              <w:ind w:left="60" w:right="60"/>
            </w:pPr>
            <w:r>
              <w:rPr>
                <w:b/>
                <w:color w:val="000000"/>
                <w:sz w:val="24"/>
              </w:rPr>
              <w:t xml:space="preserve">Mgr. </w:t>
            </w:r>
          </w:p>
        </w:tc>
        <w:tc>
          <w:tcPr>
            <w:tcW w:w="180" w:type="dxa"/>
          </w:tcPr>
          <w:p w14:paraId="6C63E08B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EAA233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016C6FB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34DC73A2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084CEFC9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0A97B502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7907D009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3BC4DFF5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0AD0890F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7D26A9C3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4F4B8936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1FDBC1B3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4CA2A4C7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16983B57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6929324C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6C7B8890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5A32FF49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717880D6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36F39278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3946E1D5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6F5272DB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490D2A8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925575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8942CF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78F19A9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7D85F3B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52CA3792" w14:textId="77777777" w:rsidR="00F20EF0" w:rsidRDefault="00F20EF0">
            <w:pPr>
              <w:pStyle w:val="EMPTYCELLSTYLE"/>
            </w:pPr>
          </w:p>
        </w:tc>
      </w:tr>
      <w:tr w:rsidR="00F20EF0" w14:paraId="0275E17F" w14:textId="77777777">
        <w:trPr>
          <w:trHeight w:hRule="exact" w:val="180"/>
        </w:trPr>
        <w:tc>
          <w:tcPr>
            <w:tcW w:w="1" w:type="dxa"/>
          </w:tcPr>
          <w:p w14:paraId="71837905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BC6B9E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1D62A14" w14:textId="77777777" w:rsidR="00F20EF0" w:rsidRDefault="00F20EF0">
            <w:pPr>
              <w:pStyle w:val="EMPTYCELLSTYLE"/>
            </w:pPr>
          </w:p>
        </w:tc>
        <w:tc>
          <w:tcPr>
            <w:tcW w:w="4840" w:type="dxa"/>
            <w:gridSpan w:val="19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1941B1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23FA0A0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A5F898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E2B0755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63C5302D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1ED6288F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18DEB33E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328F1B54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37183C22" w14:textId="77777777" w:rsidR="00F20EF0" w:rsidRDefault="00F20EF0">
            <w:pPr>
              <w:pStyle w:val="EMPTYCELLSTYLE"/>
            </w:pPr>
          </w:p>
        </w:tc>
        <w:tc>
          <w:tcPr>
            <w:tcW w:w="2340" w:type="dxa"/>
            <w:gridSpan w:val="10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7BD4B" w14:textId="77777777" w:rsidR="00F20EF0" w:rsidRDefault="0050549E">
            <w:pPr>
              <w:ind w:left="40" w:right="40"/>
              <w:jc w:val="right"/>
            </w:pPr>
            <w:r>
              <w:rPr>
                <w:b/>
                <w:color w:val="000000"/>
              </w:rPr>
              <w:t>Platnost objednávky do:</w:t>
            </w:r>
          </w:p>
        </w:tc>
        <w:tc>
          <w:tcPr>
            <w:tcW w:w="1520" w:type="dxa"/>
            <w:gridSpan w:val="6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5B107" w14:textId="77777777" w:rsidR="00F20EF0" w:rsidRDefault="0050549E">
            <w:pPr>
              <w:ind w:left="40"/>
              <w:jc w:val="center"/>
            </w:pPr>
            <w:r>
              <w:rPr>
                <w:b/>
                <w:color w:val="000000"/>
              </w:rPr>
              <w:t>31.12.2025</w:t>
            </w:r>
          </w:p>
        </w:tc>
        <w:tc>
          <w:tcPr>
            <w:tcW w:w="20" w:type="dxa"/>
          </w:tcPr>
          <w:p w14:paraId="495517A9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079781F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2F023346" w14:textId="77777777" w:rsidR="00F20EF0" w:rsidRDefault="00F20EF0">
            <w:pPr>
              <w:pStyle w:val="EMPTYCELLSTYLE"/>
            </w:pPr>
          </w:p>
        </w:tc>
      </w:tr>
      <w:tr w:rsidR="00F20EF0" w14:paraId="6B46B01C" w14:textId="77777777">
        <w:trPr>
          <w:trHeight w:hRule="exact" w:val="60"/>
        </w:trPr>
        <w:tc>
          <w:tcPr>
            <w:tcW w:w="1" w:type="dxa"/>
          </w:tcPr>
          <w:p w14:paraId="7F58692C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DC7CB5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4D10ABE" w14:textId="77777777" w:rsidR="00F20EF0" w:rsidRDefault="00F20EF0">
            <w:pPr>
              <w:pStyle w:val="EMPTYCELLSTYLE"/>
            </w:pPr>
          </w:p>
        </w:tc>
        <w:tc>
          <w:tcPr>
            <w:tcW w:w="4840" w:type="dxa"/>
            <w:gridSpan w:val="19"/>
            <w:vMerge w:val="restart"/>
            <w:tcBorders>
              <w:left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960D24" w14:textId="0FFED952" w:rsidR="00F20EF0" w:rsidRDefault="0050549E">
            <w:pPr>
              <w:ind w:left="60" w:right="60"/>
            </w:pPr>
            <w:r>
              <w:rPr>
                <w:b/>
                <w:color w:val="000000"/>
              </w:rPr>
              <w:t xml:space="preserve">Tel.: </w:t>
            </w:r>
            <w:r>
              <w:rPr>
                <w:b/>
                <w:color w:val="000000"/>
              </w:rPr>
              <w:br/>
            </w:r>
          </w:p>
        </w:tc>
        <w:tc>
          <w:tcPr>
            <w:tcW w:w="180" w:type="dxa"/>
          </w:tcPr>
          <w:p w14:paraId="2182EA22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65CDBD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36A9781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4B4305E1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654576A8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34E5F6C7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753911C6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296BBED5" w14:textId="77777777" w:rsidR="00F20EF0" w:rsidRDefault="00F20EF0">
            <w:pPr>
              <w:pStyle w:val="EMPTYCELLSTYLE"/>
            </w:pPr>
          </w:p>
        </w:tc>
        <w:tc>
          <w:tcPr>
            <w:tcW w:w="2340" w:type="dxa"/>
            <w:gridSpan w:val="10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4CC6B" w14:textId="77777777" w:rsidR="00F20EF0" w:rsidRDefault="00F20EF0">
            <w:pPr>
              <w:pStyle w:val="EMPTYCELLSTYLE"/>
            </w:pPr>
          </w:p>
        </w:tc>
        <w:tc>
          <w:tcPr>
            <w:tcW w:w="1520" w:type="dxa"/>
            <w:gridSpan w:val="6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2F2F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04F1217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475F704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5C921544" w14:textId="77777777" w:rsidR="00F20EF0" w:rsidRDefault="00F20EF0">
            <w:pPr>
              <w:pStyle w:val="EMPTYCELLSTYLE"/>
            </w:pPr>
          </w:p>
        </w:tc>
      </w:tr>
      <w:tr w:rsidR="00F20EF0" w14:paraId="32AA4B70" w14:textId="77777777">
        <w:trPr>
          <w:trHeight w:hRule="exact" w:val="240"/>
        </w:trPr>
        <w:tc>
          <w:tcPr>
            <w:tcW w:w="1" w:type="dxa"/>
          </w:tcPr>
          <w:p w14:paraId="11DF1D4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773176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556298E" w14:textId="77777777" w:rsidR="00F20EF0" w:rsidRDefault="00F20EF0">
            <w:pPr>
              <w:pStyle w:val="EMPTYCELLSTYLE"/>
            </w:pPr>
          </w:p>
        </w:tc>
        <w:tc>
          <w:tcPr>
            <w:tcW w:w="4840" w:type="dxa"/>
            <w:gridSpan w:val="19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850393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3AE71A2F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EE4599C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94E9C07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47C470AA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56230578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1895B306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4201AC45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553AAAA8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46B1D5D5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2F652E50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57AE760C" w14:textId="77777777" w:rsidR="00F20EF0" w:rsidRDefault="00F20EF0">
            <w:pPr>
              <w:pStyle w:val="EMPTYCELLSTYLE"/>
            </w:pPr>
          </w:p>
        </w:tc>
        <w:tc>
          <w:tcPr>
            <w:tcW w:w="1680" w:type="dxa"/>
            <w:gridSpan w:val="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39308" w14:textId="77777777" w:rsidR="00F20EF0" w:rsidRDefault="0050549E">
            <w:pPr>
              <w:ind w:left="40" w:right="40"/>
              <w:jc w:val="right"/>
            </w:pPr>
            <w:r>
              <w:rPr>
                <w:color w:val="000000"/>
              </w:rPr>
              <w:t>Termín dodání:</w:t>
            </w:r>
          </w:p>
        </w:tc>
        <w:tc>
          <w:tcPr>
            <w:tcW w:w="1520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C9098" w14:textId="77777777" w:rsidR="00F20EF0" w:rsidRDefault="0050549E">
            <w:pPr>
              <w:ind w:left="40"/>
              <w:jc w:val="center"/>
            </w:pPr>
            <w:r>
              <w:rPr>
                <w:b/>
                <w:color w:val="000000"/>
              </w:rPr>
              <w:t>08.09.2025</w:t>
            </w:r>
          </w:p>
        </w:tc>
        <w:tc>
          <w:tcPr>
            <w:tcW w:w="20" w:type="dxa"/>
          </w:tcPr>
          <w:p w14:paraId="7323E644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345B0BE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639A548B" w14:textId="77777777" w:rsidR="00F20EF0" w:rsidRDefault="00F20EF0">
            <w:pPr>
              <w:pStyle w:val="EMPTYCELLSTYLE"/>
            </w:pPr>
          </w:p>
        </w:tc>
      </w:tr>
      <w:tr w:rsidR="00F20EF0" w14:paraId="545CFADD" w14:textId="77777777">
        <w:trPr>
          <w:trHeight w:hRule="exact" w:val="20"/>
        </w:trPr>
        <w:tc>
          <w:tcPr>
            <w:tcW w:w="1" w:type="dxa"/>
          </w:tcPr>
          <w:p w14:paraId="4A1CD397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EEE21C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0925B3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C1D58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294448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2D4664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F221B4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03B2C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EE8BE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7B0B2B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68451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E6BD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EC5964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2E514E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F2007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08BAFC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FA22A7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10109F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5A8731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013E10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B6CECB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281990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5E697EA7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02CC89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118800F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43F57732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3AEA9866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54E555B9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7D167DC9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62E47138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70D84C14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34EB9A32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4D873E9D" w14:textId="77777777" w:rsidR="00F20EF0" w:rsidRDefault="00F20EF0">
            <w:pPr>
              <w:pStyle w:val="EMPTYCELLSTYLE"/>
            </w:pPr>
          </w:p>
        </w:tc>
        <w:tc>
          <w:tcPr>
            <w:tcW w:w="1680" w:type="dxa"/>
            <w:gridSpan w:val="7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9EDB1" w14:textId="77777777" w:rsidR="00F20EF0" w:rsidRDefault="0050549E">
            <w:pPr>
              <w:ind w:left="40" w:right="40"/>
              <w:jc w:val="right"/>
            </w:pPr>
            <w:r>
              <w:rPr>
                <w:color w:val="000000"/>
              </w:rPr>
              <w:t>Forma úhrady:</w:t>
            </w:r>
          </w:p>
        </w:tc>
        <w:tc>
          <w:tcPr>
            <w:tcW w:w="1520" w:type="dxa"/>
            <w:gridSpan w:val="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A08547" w14:textId="77777777" w:rsidR="00F20EF0" w:rsidRDefault="0050549E">
            <w:pPr>
              <w:ind w:left="40"/>
              <w:jc w:val="center"/>
            </w:pPr>
            <w:r>
              <w:rPr>
                <w:b/>
                <w:color w:val="000000"/>
              </w:rPr>
              <w:t>Příkazem</w:t>
            </w:r>
          </w:p>
        </w:tc>
        <w:tc>
          <w:tcPr>
            <w:tcW w:w="20" w:type="dxa"/>
          </w:tcPr>
          <w:p w14:paraId="2125D6CD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3AE406D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0EEA7A28" w14:textId="77777777" w:rsidR="00F20EF0" w:rsidRDefault="00F20EF0">
            <w:pPr>
              <w:pStyle w:val="EMPTYCELLSTYLE"/>
            </w:pPr>
          </w:p>
        </w:tc>
      </w:tr>
      <w:tr w:rsidR="00F20EF0" w14:paraId="6C095C36" w14:textId="77777777">
        <w:trPr>
          <w:trHeight w:hRule="exact" w:val="20"/>
        </w:trPr>
        <w:tc>
          <w:tcPr>
            <w:tcW w:w="1" w:type="dxa"/>
          </w:tcPr>
          <w:p w14:paraId="0E10E22E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8C1B5C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A67A6E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57ABF4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10A4059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0153598C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759F00B6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6FEB3BF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E67546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D1DFB1D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2375F8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15794C7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7F389FB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65014D67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7E0365D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3671237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0432C6D7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2B02C713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249BFABF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0EEF38DF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0A65816E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73231833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2464420F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546F1B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DB4097D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7EDD04F4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00141149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1CE7CEC0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03F35C32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2A248D02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57424AF6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254292EA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060AE2CB" w14:textId="77777777" w:rsidR="00F20EF0" w:rsidRDefault="00F20EF0">
            <w:pPr>
              <w:pStyle w:val="EMPTYCELLSTYLE"/>
            </w:pPr>
          </w:p>
        </w:tc>
        <w:tc>
          <w:tcPr>
            <w:tcW w:w="1680" w:type="dxa"/>
            <w:gridSpan w:val="7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B39AB" w14:textId="77777777" w:rsidR="00F20EF0" w:rsidRDefault="00F20EF0">
            <w:pPr>
              <w:pStyle w:val="EMPTYCELLSTYLE"/>
            </w:pPr>
          </w:p>
        </w:tc>
        <w:tc>
          <w:tcPr>
            <w:tcW w:w="1520" w:type="dxa"/>
            <w:gridSpan w:val="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14:paraId="45D0509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3B10AF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9FEC2EF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5D890172" w14:textId="77777777" w:rsidR="00F20EF0" w:rsidRDefault="00F20EF0">
            <w:pPr>
              <w:pStyle w:val="EMPTYCELLSTYLE"/>
            </w:pPr>
          </w:p>
        </w:tc>
      </w:tr>
      <w:tr w:rsidR="00F20EF0" w14:paraId="59255A46" w14:textId="77777777">
        <w:trPr>
          <w:trHeight w:hRule="exact" w:val="200"/>
        </w:trPr>
        <w:tc>
          <w:tcPr>
            <w:tcW w:w="1" w:type="dxa"/>
          </w:tcPr>
          <w:p w14:paraId="3E236FBD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08283B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A031BEE" w14:textId="77777777" w:rsidR="00F20EF0" w:rsidRDefault="00F20EF0">
            <w:pPr>
              <w:pStyle w:val="EMPTYCELLSTYLE"/>
            </w:pPr>
          </w:p>
        </w:tc>
        <w:tc>
          <w:tcPr>
            <w:tcW w:w="1700" w:type="dxa"/>
            <w:gridSpan w:val="7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35267" w14:textId="77777777" w:rsidR="00F20EF0" w:rsidRDefault="0050549E">
            <w:r>
              <w:rPr>
                <w:color w:val="000000"/>
              </w:rPr>
              <w:t>Způsob dopravy</w:t>
            </w:r>
          </w:p>
        </w:tc>
        <w:tc>
          <w:tcPr>
            <w:tcW w:w="140" w:type="dxa"/>
            <w:gridSpan w:val="3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D0432" w14:textId="77777777" w:rsidR="00F20EF0" w:rsidRDefault="0050549E">
            <w:r>
              <w:rPr>
                <w:color w:val="000000"/>
              </w:rPr>
              <w:t>:</w:t>
            </w:r>
          </w:p>
        </w:tc>
        <w:tc>
          <w:tcPr>
            <w:tcW w:w="4880" w:type="dxa"/>
            <w:gridSpan w:val="20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6D6A4" w14:textId="77777777" w:rsidR="00F20EF0" w:rsidRDefault="00F20EF0"/>
        </w:tc>
        <w:tc>
          <w:tcPr>
            <w:tcW w:w="1680" w:type="dxa"/>
            <w:gridSpan w:val="7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541AB" w14:textId="77777777" w:rsidR="00F20EF0" w:rsidRDefault="00F20EF0">
            <w:pPr>
              <w:pStyle w:val="EMPTYCELLSTYLE"/>
            </w:pPr>
          </w:p>
        </w:tc>
        <w:tc>
          <w:tcPr>
            <w:tcW w:w="1520" w:type="dxa"/>
            <w:gridSpan w:val="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14:paraId="6775332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6377C6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9ACB8E9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223EAAA6" w14:textId="77777777" w:rsidR="00F20EF0" w:rsidRDefault="00F20EF0">
            <w:pPr>
              <w:pStyle w:val="EMPTYCELLSTYLE"/>
            </w:pPr>
          </w:p>
        </w:tc>
      </w:tr>
      <w:tr w:rsidR="00F20EF0" w14:paraId="201537B0" w14:textId="77777777">
        <w:trPr>
          <w:trHeight w:hRule="exact" w:val="40"/>
        </w:trPr>
        <w:tc>
          <w:tcPr>
            <w:tcW w:w="1" w:type="dxa"/>
          </w:tcPr>
          <w:p w14:paraId="09052392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532605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8A6F4AD" w14:textId="77777777" w:rsidR="00F20EF0" w:rsidRDefault="00F20EF0">
            <w:pPr>
              <w:pStyle w:val="EMPTYCELLSTYLE"/>
            </w:pPr>
          </w:p>
        </w:tc>
        <w:tc>
          <w:tcPr>
            <w:tcW w:w="1700" w:type="dxa"/>
            <w:gridSpan w:val="7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5491E" w14:textId="77777777" w:rsidR="00F20EF0" w:rsidRDefault="00F20EF0">
            <w:pPr>
              <w:pStyle w:val="EMPTYCELLSTYLE"/>
            </w:pPr>
          </w:p>
        </w:tc>
        <w:tc>
          <w:tcPr>
            <w:tcW w:w="140" w:type="dxa"/>
            <w:gridSpan w:val="3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2ED8C" w14:textId="77777777" w:rsidR="00F20EF0" w:rsidRDefault="00F20EF0">
            <w:pPr>
              <w:pStyle w:val="EMPTYCELLSTYLE"/>
            </w:pPr>
          </w:p>
        </w:tc>
        <w:tc>
          <w:tcPr>
            <w:tcW w:w="4880" w:type="dxa"/>
            <w:gridSpan w:val="20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FF20A" w14:textId="77777777" w:rsidR="00F20EF0" w:rsidRDefault="00F20EF0">
            <w:pPr>
              <w:pStyle w:val="EMPTYCELLSTYLE"/>
            </w:pPr>
          </w:p>
        </w:tc>
        <w:tc>
          <w:tcPr>
            <w:tcW w:w="1680" w:type="dxa"/>
            <w:gridSpan w:val="7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57633" w14:textId="77777777" w:rsidR="00F20EF0" w:rsidRDefault="0050549E">
            <w:pPr>
              <w:ind w:left="40" w:right="40"/>
              <w:jc w:val="right"/>
            </w:pPr>
            <w:r>
              <w:rPr>
                <w:color w:val="000000"/>
              </w:rPr>
              <w:t>Termín úhrady:</w:t>
            </w:r>
          </w:p>
        </w:tc>
        <w:tc>
          <w:tcPr>
            <w:tcW w:w="1520" w:type="dxa"/>
            <w:gridSpan w:val="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45313" w14:textId="77777777" w:rsidR="00F20EF0" w:rsidRDefault="00F20EF0">
            <w:pPr>
              <w:ind w:left="40"/>
              <w:jc w:val="center"/>
            </w:pPr>
          </w:p>
        </w:tc>
        <w:tc>
          <w:tcPr>
            <w:tcW w:w="20" w:type="dxa"/>
          </w:tcPr>
          <w:p w14:paraId="5563E3DB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4292E3C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6ADFA04A" w14:textId="77777777" w:rsidR="00F20EF0" w:rsidRDefault="00F20EF0">
            <w:pPr>
              <w:pStyle w:val="EMPTYCELLSTYLE"/>
            </w:pPr>
          </w:p>
        </w:tc>
      </w:tr>
      <w:tr w:rsidR="00F20EF0" w14:paraId="5BF74D10" w14:textId="77777777">
        <w:trPr>
          <w:trHeight w:hRule="exact" w:val="200"/>
        </w:trPr>
        <w:tc>
          <w:tcPr>
            <w:tcW w:w="1" w:type="dxa"/>
          </w:tcPr>
          <w:p w14:paraId="690617B4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9C83A2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16B6A8C" w14:textId="77777777" w:rsidR="00F20EF0" w:rsidRDefault="00F20EF0">
            <w:pPr>
              <w:pStyle w:val="EMPTYCELLSTYLE"/>
            </w:pPr>
          </w:p>
        </w:tc>
        <w:tc>
          <w:tcPr>
            <w:tcW w:w="1700" w:type="dxa"/>
            <w:gridSpan w:val="7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32CD1" w14:textId="77777777" w:rsidR="00F20EF0" w:rsidRDefault="0050549E">
            <w:r>
              <w:rPr>
                <w:color w:val="000000"/>
              </w:rPr>
              <w:t>Dodací podmínky</w:t>
            </w:r>
          </w:p>
        </w:tc>
        <w:tc>
          <w:tcPr>
            <w:tcW w:w="140" w:type="dxa"/>
            <w:gridSpan w:val="3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B0AFE" w14:textId="77777777" w:rsidR="00F20EF0" w:rsidRDefault="0050549E">
            <w:r>
              <w:rPr>
                <w:color w:val="000000"/>
              </w:rPr>
              <w:t>:</w:t>
            </w:r>
          </w:p>
        </w:tc>
        <w:tc>
          <w:tcPr>
            <w:tcW w:w="4880" w:type="dxa"/>
            <w:gridSpan w:val="20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19909" w14:textId="77777777" w:rsidR="00F20EF0" w:rsidRDefault="00F20EF0"/>
        </w:tc>
        <w:tc>
          <w:tcPr>
            <w:tcW w:w="1680" w:type="dxa"/>
            <w:gridSpan w:val="7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8DFEF" w14:textId="77777777" w:rsidR="00F20EF0" w:rsidRDefault="00F20EF0">
            <w:pPr>
              <w:pStyle w:val="EMPTYCELLSTYLE"/>
            </w:pPr>
          </w:p>
        </w:tc>
        <w:tc>
          <w:tcPr>
            <w:tcW w:w="1520" w:type="dxa"/>
            <w:gridSpan w:val="6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3C2B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E41E017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03EA4B4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6E4158C4" w14:textId="77777777" w:rsidR="00F20EF0" w:rsidRDefault="00F20EF0">
            <w:pPr>
              <w:pStyle w:val="EMPTYCELLSTYLE"/>
            </w:pPr>
          </w:p>
        </w:tc>
      </w:tr>
      <w:tr w:rsidR="00F20EF0" w14:paraId="12D4797B" w14:textId="77777777">
        <w:trPr>
          <w:trHeight w:hRule="exact" w:val="40"/>
        </w:trPr>
        <w:tc>
          <w:tcPr>
            <w:tcW w:w="1" w:type="dxa"/>
          </w:tcPr>
          <w:p w14:paraId="39545460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335C07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0265E8A" w14:textId="77777777" w:rsidR="00F20EF0" w:rsidRDefault="00F20EF0">
            <w:pPr>
              <w:pStyle w:val="EMPTYCELLSTYLE"/>
            </w:pPr>
          </w:p>
        </w:tc>
        <w:tc>
          <w:tcPr>
            <w:tcW w:w="1700" w:type="dxa"/>
            <w:gridSpan w:val="7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5B9F7" w14:textId="77777777" w:rsidR="00F20EF0" w:rsidRDefault="00F20EF0">
            <w:pPr>
              <w:pStyle w:val="EMPTYCELLSTYLE"/>
            </w:pPr>
          </w:p>
        </w:tc>
        <w:tc>
          <w:tcPr>
            <w:tcW w:w="140" w:type="dxa"/>
            <w:gridSpan w:val="3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BE682" w14:textId="77777777" w:rsidR="00F20EF0" w:rsidRDefault="00F20EF0">
            <w:pPr>
              <w:pStyle w:val="EMPTYCELLSTYLE"/>
            </w:pPr>
          </w:p>
        </w:tc>
        <w:tc>
          <w:tcPr>
            <w:tcW w:w="4880" w:type="dxa"/>
            <w:gridSpan w:val="20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708C1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0B67B3F3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246F30F8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58B65CB4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670F5196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51B9CC6B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5FE41869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4C89516E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4B05C845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37E0DAB4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48330AD9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6934106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D663D0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63EECF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715698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B7EBA9B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77C9C697" w14:textId="77777777" w:rsidR="00F20EF0" w:rsidRDefault="00F20EF0">
            <w:pPr>
              <w:pStyle w:val="EMPTYCELLSTYLE"/>
            </w:pPr>
          </w:p>
        </w:tc>
      </w:tr>
      <w:tr w:rsidR="00F20EF0" w14:paraId="58D7A224" w14:textId="77777777">
        <w:trPr>
          <w:trHeight w:hRule="exact" w:val="240"/>
        </w:trPr>
        <w:tc>
          <w:tcPr>
            <w:tcW w:w="1" w:type="dxa"/>
          </w:tcPr>
          <w:p w14:paraId="7C452970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453B20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9E0EE8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2BE89E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7CFFC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42E78A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B96FAE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FE11D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E743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C508C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6ACF0C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95BE13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A9BA05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52007F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9E83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D9AC2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A6E117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15F64F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97356D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E972D5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74639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DC177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73B404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DE9B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C4A1A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03B6DC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B19F2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6F34DA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4B642B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E785A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BC70B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FF39A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F0FF22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5D78B14A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7A3639F9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0D5AFA59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7642E997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00084E14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59A8116F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1FB1A3B2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7CE1B901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7A83574B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1BB8C2DF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1A18AAC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F5C258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D187D5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F8D4F84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B305DC9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798AB1E5" w14:textId="77777777" w:rsidR="00F20EF0" w:rsidRDefault="00F20EF0">
            <w:pPr>
              <w:pStyle w:val="EMPTYCELLSTYLE"/>
            </w:pPr>
          </w:p>
        </w:tc>
      </w:tr>
      <w:tr w:rsidR="00F20EF0" w14:paraId="5690BCB7" w14:textId="77777777">
        <w:trPr>
          <w:trHeight w:hRule="exact" w:val="20"/>
        </w:trPr>
        <w:tc>
          <w:tcPr>
            <w:tcW w:w="1" w:type="dxa"/>
          </w:tcPr>
          <w:p w14:paraId="637413F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2F099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F4F9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EDA2E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8E8D11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C6C4A2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722D48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3FE00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1265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A9606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4264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9C9FD3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C2B88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0EDDFD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72E1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019E0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CD60F9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0DE594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2D56A7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2101F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14BBA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930FF1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73D4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56DDD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89E736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77D57D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5F233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698DE8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75CF07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941FE7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8AB05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5D14E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9B8C27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5CA6CF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782997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07042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F44C2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3D8379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966E4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1D07F0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63656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1F6B45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62EA5E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  <w:gridSpan w:val="5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C5E9BE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2CA52532" w14:textId="77777777" w:rsidR="00F20EF0" w:rsidRDefault="00F20EF0">
            <w:pPr>
              <w:pStyle w:val="EMPTYCELLSTYLE"/>
            </w:pPr>
          </w:p>
        </w:tc>
      </w:tr>
      <w:tr w:rsidR="00F20EF0" w14:paraId="2968E600" w14:textId="77777777">
        <w:trPr>
          <w:trHeight w:hRule="exact" w:val="20"/>
        </w:trPr>
        <w:tc>
          <w:tcPr>
            <w:tcW w:w="1" w:type="dxa"/>
          </w:tcPr>
          <w:p w14:paraId="09A49240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  <w:gridSpan w:val="5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8B4598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98F5E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FDD70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DEA4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16004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D321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87CF35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51433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84AA64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898B3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AE31AB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B4368D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9D995C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114BF8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C3200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36F9B9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17123C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37485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39DB4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9EC94E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9D6EE2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39AC2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44E955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B82817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6B566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9E8FD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C1126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2A8D1C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744EC2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FE1BF3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33150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07AEEB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E3394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D962C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96F4EB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EBA89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6C11B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AB1082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5340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AB4F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DEE5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FDE58F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5C8A40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3C3070EC" w14:textId="77777777" w:rsidR="00F20EF0" w:rsidRDefault="00F20EF0">
            <w:pPr>
              <w:pStyle w:val="EMPTYCELLSTYLE"/>
            </w:pPr>
          </w:p>
        </w:tc>
      </w:tr>
      <w:tr w:rsidR="00F20EF0" w14:paraId="45699E9A" w14:textId="77777777">
        <w:trPr>
          <w:trHeight w:hRule="exact" w:val="120"/>
        </w:trPr>
        <w:tc>
          <w:tcPr>
            <w:tcW w:w="1" w:type="dxa"/>
          </w:tcPr>
          <w:p w14:paraId="384C66C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610369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70B053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CD3D7F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610CF10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4DE4525B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4B385A14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4BE4961E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B5FE97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98C8200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E6418E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11D67FC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02AFC3F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3C1BE497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151D375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CDFFCB0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57EDB2BE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54EF15D0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7324B0E4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61A2FCFC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44D02796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008B8FBF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0516353B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004DDA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5B8C82A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6CE3C214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78997CC3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33543CA7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41A7973A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55616DA0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15B78000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3BB6308E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57718609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392FE7EE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7DE15512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48899BE9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622F0399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40A9E923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5161B469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2C531209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09E7C0B5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1AD8A6A3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047D8E9D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5FD4D6E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344584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FFB236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08B4766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A3ED804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67F1E1A0" w14:textId="77777777" w:rsidR="00F20EF0" w:rsidRDefault="00F20EF0">
            <w:pPr>
              <w:pStyle w:val="EMPTYCELLSTYLE"/>
            </w:pPr>
          </w:p>
        </w:tc>
      </w:tr>
      <w:tr w:rsidR="00F20EF0" w14:paraId="0D9B120B" w14:textId="77777777">
        <w:trPr>
          <w:trHeight w:hRule="exact" w:val="500"/>
        </w:trPr>
        <w:tc>
          <w:tcPr>
            <w:tcW w:w="1" w:type="dxa"/>
          </w:tcPr>
          <w:p w14:paraId="7FF64DDD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71601E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2540D68" w14:textId="77777777" w:rsidR="00F20EF0" w:rsidRDefault="00F20EF0">
            <w:pPr>
              <w:pStyle w:val="EMPTYCELLSTYLE"/>
            </w:pPr>
          </w:p>
        </w:tc>
        <w:tc>
          <w:tcPr>
            <w:tcW w:w="9940" w:type="dxa"/>
            <w:gridSpan w:val="44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930661" w14:textId="77777777" w:rsidR="00F20EF0" w:rsidRDefault="0050549E">
            <w:r>
              <w:rPr>
                <w:b/>
                <w:color w:val="000000"/>
                <w:sz w:val="22"/>
              </w:rPr>
              <w:t>!!!!! Při fakturaci vždy uvádějte číslo objednávky !!!!</w:t>
            </w:r>
            <w:r>
              <w:rPr>
                <w:b/>
                <w:color w:val="000000"/>
                <w:sz w:val="22"/>
              </w:rPr>
              <w:br/>
              <w:t>Žádáme Vás o potvrzení objednávky.</w:t>
            </w:r>
          </w:p>
        </w:tc>
        <w:tc>
          <w:tcPr>
            <w:tcW w:w="60" w:type="dxa"/>
          </w:tcPr>
          <w:p w14:paraId="4C688889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614ACCAE" w14:textId="77777777" w:rsidR="00F20EF0" w:rsidRDefault="00F20EF0">
            <w:pPr>
              <w:pStyle w:val="EMPTYCELLSTYLE"/>
            </w:pPr>
          </w:p>
        </w:tc>
      </w:tr>
      <w:tr w:rsidR="00F20EF0" w14:paraId="5541C949" w14:textId="77777777">
        <w:trPr>
          <w:trHeight w:hRule="exact" w:val="40"/>
        </w:trPr>
        <w:tc>
          <w:tcPr>
            <w:tcW w:w="1" w:type="dxa"/>
          </w:tcPr>
          <w:p w14:paraId="110FF9E1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CF1E3F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6C3292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80FE19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44E3ED0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38CC8D0D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1A4BFD3F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703F255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188511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59B110F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8EA270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9E8AC7B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E2DE291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5159C67E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7C20A63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B966388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23750524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5B52FA69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195D812A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3330D4C4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735F38FE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271A67A7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3B07436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0B219DE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B9723C0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20436F3E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560F65FA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27C81A76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42ABF742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5A398960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6C57FF04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06DF1FD0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38D41CA5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3C5BB49E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252CE099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45B12732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38398C4C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12C7FF00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1D8E701B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7C6F6BC2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5985FB45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04056168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5D76965D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297367D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B639F3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7DEC67C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87158E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F6CE8FE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503325E6" w14:textId="77777777" w:rsidR="00F20EF0" w:rsidRDefault="00F20EF0">
            <w:pPr>
              <w:pStyle w:val="EMPTYCELLSTYLE"/>
            </w:pPr>
          </w:p>
        </w:tc>
      </w:tr>
      <w:tr w:rsidR="00F20EF0" w14:paraId="60BAB3CE" w14:textId="77777777">
        <w:trPr>
          <w:trHeight w:hRule="exact" w:val="20"/>
        </w:trPr>
        <w:tc>
          <w:tcPr>
            <w:tcW w:w="1" w:type="dxa"/>
          </w:tcPr>
          <w:p w14:paraId="57D3E277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6A3CD1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500C23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9280C1B" w14:textId="77777777" w:rsidR="00F20EF0" w:rsidRDefault="00F20EF0">
            <w:pPr>
              <w:pStyle w:val="EMPTYCELLSTYLE"/>
            </w:pPr>
          </w:p>
        </w:tc>
        <w:tc>
          <w:tcPr>
            <w:tcW w:w="9900" w:type="dxa"/>
            <w:gridSpan w:val="42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6523E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31F2252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C746F9D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19EAD359" w14:textId="77777777" w:rsidR="00F20EF0" w:rsidRDefault="00F20EF0">
            <w:pPr>
              <w:pStyle w:val="EMPTYCELLSTYLE"/>
            </w:pPr>
          </w:p>
        </w:tc>
      </w:tr>
      <w:tr w:rsidR="00F20EF0" w14:paraId="35646BD5" w14:textId="77777777">
        <w:trPr>
          <w:trHeight w:hRule="exact" w:val="500"/>
        </w:trPr>
        <w:tc>
          <w:tcPr>
            <w:tcW w:w="1" w:type="dxa"/>
          </w:tcPr>
          <w:p w14:paraId="7590C1B2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D63BE0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67DEFD5" w14:textId="77777777" w:rsidR="00F20EF0" w:rsidRDefault="00F20EF0">
            <w:pPr>
              <w:pStyle w:val="EMPTYCELLSTYLE"/>
            </w:pPr>
          </w:p>
        </w:tc>
        <w:tc>
          <w:tcPr>
            <w:tcW w:w="9940" w:type="dxa"/>
            <w:gridSpan w:val="44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67754" w14:textId="77777777" w:rsidR="00F20EF0" w:rsidRDefault="0050549E">
            <w:r>
              <w:rPr>
                <w:color w:val="000000"/>
              </w:rPr>
              <w:t>Objednávka dle cenové nabídky č. QDD000001169.</w:t>
            </w:r>
          </w:p>
        </w:tc>
        <w:tc>
          <w:tcPr>
            <w:tcW w:w="60" w:type="dxa"/>
          </w:tcPr>
          <w:p w14:paraId="7DFC86C9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5BCBD2D7" w14:textId="77777777" w:rsidR="00F20EF0" w:rsidRDefault="00F20EF0">
            <w:pPr>
              <w:pStyle w:val="EMPTYCELLSTYLE"/>
            </w:pPr>
          </w:p>
        </w:tc>
      </w:tr>
      <w:tr w:rsidR="00F20EF0" w14:paraId="178699F5" w14:textId="77777777">
        <w:trPr>
          <w:trHeight w:hRule="exact" w:val="280"/>
        </w:trPr>
        <w:tc>
          <w:tcPr>
            <w:tcW w:w="1" w:type="dxa"/>
          </w:tcPr>
          <w:p w14:paraId="6889892B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F6018B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4A08251" w14:textId="77777777" w:rsidR="00F20EF0" w:rsidRDefault="00F20EF0">
            <w:pPr>
              <w:pStyle w:val="EMPTYCELLSTYLE"/>
            </w:pPr>
          </w:p>
        </w:tc>
        <w:tc>
          <w:tcPr>
            <w:tcW w:w="9940" w:type="dxa"/>
            <w:gridSpan w:val="4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4177F" w14:textId="77777777" w:rsidR="00F20EF0" w:rsidRDefault="0050549E">
            <w:pPr>
              <w:ind w:left="40"/>
            </w:pPr>
            <w:r>
              <w:rPr>
                <w:color w:val="000000"/>
                <w:sz w:val="24"/>
              </w:rPr>
              <w:t>Položkový rozpis:</w:t>
            </w:r>
          </w:p>
        </w:tc>
        <w:tc>
          <w:tcPr>
            <w:tcW w:w="60" w:type="dxa"/>
          </w:tcPr>
          <w:p w14:paraId="63F63435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773DC39F" w14:textId="77777777" w:rsidR="00F20EF0" w:rsidRDefault="00F20EF0">
            <w:pPr>
              <w:pStyle w:val="EMPTYCELLSTYLE"/>
            </w:pPr>
          </w:p>
        </w:tc>
      </w:tr>
      <w:tr w:rsidR="00F20EF0" w14:paraId="6C2FF872" w14:textId="77777777">
        <w:trPr>
          <w:trHeight w:hRule="exact" w:val="60"/>
        </w:trPr>
        <w:tc>
          <w:tcPr>
            <w:tcW w:w="1" w:type="dxa"/>
          </w:tcPr>
          <w:p w14:paraId="21CD14C3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3A23EA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2496C6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5D04A9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2CA4BE9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65CF074E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5258171F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187BEDA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559275C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847F2C1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B38930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46D673B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41E2DA8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34CA5D2D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5265445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1FB91E7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7B190BA7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0AE1037A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754F11E5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756E6F55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28B1F482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4DFDF6F8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22F85679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C1A134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F629B40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04EAEE40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43C2B470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1F910674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19B15AD9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43F6EDFB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73148408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751A1C8A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05C5E13B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135E5B18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25D96636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2032EBD4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5C8DDF0F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49B32162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78148BC2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4742858A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5E09E6E8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3CEC4213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4EAFAD0A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448E462E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1271B9E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45B4C1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D84254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197749C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2A61275E" w14:textId="77777777" w:rsidR="00F20EF0" w:rsidRDefault="00F20EF0">
            <w:pPr>
              <w:pStyle w:val="EMPTYCELLSTYLE"/>
            </w:pPr>
          </w:p>
        </w:tc>
      </w:tr>
      <w:tr w:rsidR="00F20EF0" w14:paraId="2F41B4AB" w14:textId="77777777">
        <w:trPr>
          <w:trHeight w:hRule="exact" w:val="20"/>
        </w:trPr>
        <w:tc>
          <w:tcPr>
            <w:tcW w:w="1" w:type="dxa"/>
          </w:tcPr>
          <w:p w14:paraId="075B14B5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C36132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18ACB17" w14:textId="77777777" w:rsidR="00F20EF0" w:rsidRDefault="00F20EF0">
            <w:pPr>
              <w:pStyle w:val="EMPTYCELLSTYLE"/>
            </w:pPr>
          </w:p>
        </w:tc>
        <w:tc>
          <w:tcPr>
            <w:tcW w:w="9920" w:type="dxa"/>
            <w:gridSpan w:val="43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9E031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CE9DCCD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2C894F1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2406ADAE" w14:textId="77777777" w:rsidR="00F20EF0" w:rsidRDefault="00F20EF0">
            <w:pPr>
              <w:pStyle w:val="EMPTYCELLSTYLE"/>
            </w:pPr>
          </w:p>
        </w:tc>
      </w:tr>
      <w:tr w:rsidR="00F20EF0" w14:paraId="0C4D2DC5" w14:textId="77777777">
        <w:trPr>
          <w:trHeight w:hRule="exact" w:val="80"/>
        </w:trPr>
        <w:tc>
          <w:tcPr>
            <w:tcW w:w="1" w:type="dxa"/>
          </w:tcPr>
          <w:p w14:paraId="06BCD067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493AF7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0BE92D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A130CB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7DB38BF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701CD72E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1D77F580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1E11F7A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256BEC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4E27EFC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02E727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0E964A4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4C6D0A1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7A3E7D49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4A5960B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1DF33DA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4AD50BF6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6A38A712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1A6E3B0D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11DC2F94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4719E9AD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4826726E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0600C4F9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691443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DF30849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1F91C099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35966C99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66D0FA34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7A1B87CF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0D36181F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6F4823EB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3D96D33A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5E321E6D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43C62AF1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246A363F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19AFC86F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07A910FC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7BFD5209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40410FD7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1B098C97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58633C65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7210C9BA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0917D903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72ED060E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A0E293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C51079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B9C0990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C27A285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37928D8D" w14:textId="77777777" w:rsidR="00F20EF0" w:rsidRDefault="00F20EF0">
            <w:pPr>
              <w:pStyle w:val="EMPTYCELLSTYLE"/>
            </w:pPr>
          </w:p>
        </w:tc>
      </w:tr>
      <w:tr w:rsidR="00F20EF0" w14:paraId="5CE6EBAC" w14:textId="77777777">
        <w:trPr>
          <w:trHeight w:hRule="exact" w:val="240"/>
        </w:trPr>
        <w:tc>
          <w:tcPr>
            <w:tcW w:w="1" w:type="dxa"/>
          </w:tcPr>
          <w:p w14:paraId="07E1A65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6B77E9E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8816EE1" w14:textId="77777777" w:rsidR="00F20EF0" w:rsidRDefault="00F20EF0">
            <w:pPr>
              <w:pStyle w:val="EMPTYCELLSTYLE"/>
            </w:pPr>
          </w:p>
        </w:tc>
        <w:tc>
          <w:tcPr>
            <w:tcW w:w="9920" w:type="dxa"/>
            <w:gridSpan w:val="4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0F0F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794C4" w14:textId="77777777" w:rsidR="00F20EF0" w:rsidRDefault="0050549E">
            <w:pPr>
              <w:ind w:left="40" w:right="40"/>
            </w:pPr>
            <w:r>
              <w:rPr>
                <w:b/>
                <w:color w:val="000000"/>
                <w:sz w:val="18"/>
              </w:rPr>
              <w:t>Položka</w:t>
            </w:r>
          </w:p>
        </w:tc>
        <w:tc>
          <w:tcPr>
            <w:tcW w:w="20" w:type="dxa"/>
          </w:tcPr>
          <w:p w14:paraId="2462F3C1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32DF0B5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14780F12" w14:textId="77777777" w:rsidR="00F20EF0" w:rsidRDefault="00F20EF0">
            <w:pPr>
              <w:pStyle w:val="EMPTYCELLSTYLE"/>
            </w:pPr>
          </w:p>
        </w:tc>
      </w:tr>
      <w:tr w:rsidR="00F20EF0" w14:paraId="424FEDA9" w14:textId="77777777">
        <w:trPr>
          <w:trHeight w:hRule="exact" w:val="240"/>
        </w:trPr>
        <w:tc>
          <w:tcPr>
            <w:tcW w:w="1" w:type="dxa"/>
          </w:tcPr>
          <w:p w14:paraId="21EC16EE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9385C1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231979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391C01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98327B2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4796B360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7B6C504C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05517F6E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292505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220E7FB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37061E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967921D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55D1DCF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604D354F" w14:textId="77777777" w:rsidR="00F20EF0" w:rsidRDefault="00F20EF0">
            <w:pPr>
              <w:pStyle w:val="EMPTYCELLSTYLE"/>
            </w:pPr>
          </w:p>
        </w:tc>
        <w:tc>
          <w:tcPr>
            <w:tcW w:w="222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0F0F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310DD" w14:textId="77777777" w:rsidR="00F20EF0" w:rsidRDefault="0050549E">
            <w:pPr>
              <w:ind w:left="40" w:right="40"/>
              <w:jc w:val="right"/>
            </w:pPr>
            <w:r>
              <w:rPr>
                <w:b/>
                <w:color w:val="000000"/>
                <w:sz w:val="18"/>
              </w:rPr>
              <w:t>Množství</w:t>
            </w:r>
          </w:p>
        </w:tc>
        <w:tc>
          <w:tcPr>
            <w:tcW w:w="110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0F0F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A96BF" w14:textId="77777777" w:rsidR="00F20EF0" w:rsidRDefault="0050549E">
            <w:pPr>
              <w:ind w:left="40" w:right="40"/>
              <w:jc w:val="right"/>
            </w:pPr>
            <w:r>
              <w:rPr>
                <w:b/>
                <w:color w:val="000000"/>
                <w:sz w:val="18"/>
              </w:rPr>
              <w:t>MJ</w:t>
            </w:r>
          </w:p>
        </w:tc>
        <w:tc>
          <w:tcPr>
            <w:tcW w:w="190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0F0F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5FA86" w14:textId="77777777" w:rsidR="00F20EF0" w:rsidRDefault="0050549E">
            <w:pPr>
              <w:ind w:right="40"/>
              <w:jc w:val="right"/>
            </w:pPr>
            <w:r>
              <w:rPr>
                <w:b/>
                <w:color w:val="000000"/>
                <w:sz w:val="18"/>
              </w:rPr>
              <w:t>Cena/MJ</w:t>
            </w:r>
          </w:p>
        </w:tc>
        <w:tc>
          <w:tcPr>
            <w:tcW w:w="282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0F0F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8B80D" w14:textId="77777777" w:rsidR="00F20EF0" w:rsidRDefault="0050549E">
            <w:pPr>
              <w:ind w:right="40"/>
              <w:jc w:val="right"/>
            </w:pPr>
            <w:r>
              <w:rPr>
                <w:b/>
                <w:color w:val="000000"/>
                <w:sz w:val="18"/>
              </w:rPr>
              <w:t>Celkem</w:t>
            </w:r>
          </w:p>
        </w:tc>
        <w:tc>
          <w:tcPr>
            <w:tcW w:w="20" w:type="dxa"/>
          </w:tcPr>
          <w:p w14:paraId="27C9AE9B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F3C28A7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41F07F49" w14:textId="77777777" w:rsidR="00F20EF0" w:rsidRDefault="00F20EF0">
            <w:pPr>
              <w:pStyle w:val="EMPTYCELLSTYLE"/>
            </w:pPr>
          </w:p>
        </w:tc>
      </w:tr>
      <w:tr w:rsidR="00F20EF0" w14:paraId="1F0F6AF1" w14:textId="77777777">
        <w:trPr>
          <w:trHeight w:hRule="exact" w:val="240"/>
        </w:trPr>
        <w:tc>
          <w:tcPr>
            <w:tcW w:w="1" w:type="dxa"/>
          </w:tcPr>
          <w:p w14:paraId="0F5D3394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5907DA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331FF36" w14:textId="77777777" w:rsidR="00F20EF0" w:rsidRDefault="00F20EF0">
            <w:pPr>
              <w:pStyle w:val="EMPTYCELLSTYLE"/>
            </w:pPr>
          </w:p>
        </w:tc>
        <w:tc>
          <w:tcPr>
            <w:tcW w:w="9920" w:type="dxa"/>
            <w:gridSpan w:val="4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18784A" w14:textId="77777777" w:rsidR="00F20EF0" w:rsidRDefault="0050549E">
            <w:pPr>
              <w:spacing w:after="280"/>
              <w:ind w:left="40" w:right="40"/>
            </w:pPr>
            <w:proofErr w:type="gramStart"/>
            <w:r>
              <w:rPr>
                <w:color w:val="000000"/>
                <w:sz w:val="18"/>
              </w:rPr>
              <w:t>přeprava - Argentina</w:t>
            </w:r>
            <w:proofErr w:type="gramEnd"/>
          </w:p>
        </w:tc>
        <w:tc>
          <w:tcPr>
            <w:tcW w:w="20" w:type="dxa"/>
          </w:tcPr>
          <w:p w14:paraId="45CB4ECD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39AF6DA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0AFCCB49" w14:textId="77777777" w:rsidR="00F20EF0" w:rsidRDefault="00F20EF0">
            <w:pPr>
              <w:pStyle w:val="EMPTYCELLSTYLE"/>
            </w:pPr>
          </w:p>
        </w:tc>
      </w:tr>
      <w:tr w:rsidR="00F20EF0" w14:paraId="124F16EF" w14:textId="77777777">
        <w:trPr>
          <w:trHeight w:hRule="exact" w:val="240"/>
        </w:trPr>
        <w:tc>
          <w:tcPr>
            <w:tcW w:w="1" w:type="dxa"/>
          </w:tcPr>
          <w:p w14:paraId="2D86549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568628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0979812" w14:textId="77777777" w:rsidR="00F20EF0" w:rsidRDefault="00F20EF0">
            <w:pPr>
              <w:pStyle w:val="EMPTYCELLSTYLE"/>
            </w:pPr>
          </w:p>
        </w:tc>
        <w:tc>
          <w:tcPr>
            <w:tcW w:w="4100" w:type="dxa"/>
            <w:gridSpan w:val="17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1E6FF" w14:textId="77777777" w:rsidR="00F20EF0" w:rsidRDefault="0050549E">
            <w:pPr>
              <w:ind w:left="40" w:right="40"/>
              <w:jc w:val="right"/>
            </w:pPr>
            <w:r>
              <w:rPr>
                <w:color w:val="000000"/>
                <w:sz w:val="18"/>
              </w:rPr>
              <w:t>1.00</w:t>
            </w:r>
          </w:p>
        </w:tc>
        <w:tc>
          <w:tcPr>
            <w:tcW w:w="1100" w:type="dxa"/>
            <w:gridSpan w:val="6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79329" w14:textId="77777777" w:rsidR="00F20EF0" w:rsidRDefault="0050549E">
            <w:pPr>
              <w:ind w:left="40" w:right="40"/>
              <w:jc w:val="right"/>
            </w:pPr>
            <w:r>
              <w:rPr>
                <w:color w:val="000000"/>
                <w:sz w:val="18"/>
              </w:rPr>
              <w:t>ks</w:t>
            </w:r>
          </w:p>
        </w:tc>
        <w:tc>
          <w:tcPr>
            <w:tcW w:w="1900" w:type="dxa"/>
            <w:gridSpan w:val="10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57385" w14:textId="77777777" w:rsidR="00F20EF0" w:rsidRDefault="0050549E">
            <w:pPr>
              <w:ind w:left="40" w:right="40"/>
              <w:jc w:val="right"/>
            </w:pPr>
            <w:r>
              <w:rPr>
                <w:color w:val="000000"/>
                <w:sz w:val="18"/>
              </w:rPr>
              <w:t>125 000.00</w:t>
            </w:r>
          </w:p>
        </w:tc>
        <w:tc>
          <w:tcPr>
            <w:tcW w:w="2220" w:type="dxa"/>
            <w:gridSpan w:val="6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D9740" w14:textId="77777777" w:rsidR="00F20EF0" w:rsidRDefault="0050549E">
            <w:pPr>
              <w:ind w:left="40" w:right="40"/>
              <w:jc w:val="right"/>
            </w:pPr>
            <w:r>
              <w:rPr>
                <w:color w:val="000000"/>
                <w:sz w:val="18"/>
              </w:rPr>
              <w:t>125 000.00</w:t>
            </w:r>
          </w:p>
        </w:tc>
        <w:tc>
          <w:tcPr>
            <w:tcW w:w="600" w:type="dxa"/>
            <w:gridSpan w:val="4"/>
            <w:tcBorders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0353C" w14:textId="77777777" w:rsidR="00F20EF0" w:rsidRDefault="0050549E">
            <w:pPr>
              <w:ind w:right="40"/>
              <w:jc w:val="center"/>
            </w:pPr>
            <w:r>
              <w:rPr>
                <w:color w:val="000000"/>
                <w:sz w:val="18"/>
              </w:rPr>
              <w:t>Kč</w:t>
            </w:r>
          </w:p>
        </w:tc>
        <w:tc>
          <w:tcPr>
            <w:tcW w:w="20" w:type="dxa"/>
          </w:tcPr>
          <w:p w14:paraId="09E7277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3E21D49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148A2235" w14:textId="77777777" w:rsidR="00F20EF0" w:rsidRDefault="00F20EF0">
            <w:pPr>
              <w:pStyle w:val="EMPTYCELLSTYLE"/>
            </w:pPr>
          </w:p>
        </w:tc>
      </w:tr>
      <w:tr w:rsidR="00F20EF0" w14:paraId="78261A9E" w14:textId="77777777">
        <w:trPr>
          <w:trHeight w:hRule="exact" w:val="240"/>
        </w:trPr>
        <w:tc>
          <w:tcPr>
            <w:tcW w:w="1" w:type="dxa"/>
          </w:tcPr>
          <w:p w14:paraId="7F2F93D4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F47376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A247EBF" w14:textId="77777777" w:rsidR="00F20EF0" w:rsidRDefault="00F20EF0">
            <w:pPr>
              <w:pStyle w:val="EMPTYCELLSTYLE"/>
            </w:pPr>
          </w:p>
        </w:tc>
        <w:tc>
          <w:tcPr>
            <w:tcW w:w="9920" w:type="dxa"/>
            <w:gridSpan w:val="4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0F0F0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1F3E8C" w14:textId="77777777" w:rsidR="00F20EF0" w:rsidRDefault="0050549E">
            <w:pPr>
              <w:spacing w:after="280"/>
              <w:ind w:left="40" w:right="40"/>
            </w:pPr>
            <w:r>
              <w:rPr>
                <w:color w:val="000000"/>
                <w:sz w:val="18"/>
              </w:rPr>
              <w:t>pojištění</w:t>
            </w:r>
          </w:p>
        </w:tc>
        <w:tc>
          <w:tcPr>
            <w:tcW w:w="20" w:type="dxa"/>
          </w:tcPr>
          <w:p w14:paraId="4AAF86E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AD74A79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4050D5C7" w14:textId="77777777" w:rsidR="00F20EF0" w:rsidRDefault="00F20EF0">
            <w:pPr>
              <w:pStyle w:val="EMPTYCELLSTYLE"/>
            </w:pPr>
          </w:p>
        </w:tc>
      </w:tr>
      <w:tr w:rsidR="00F20EF0" w14:paraId="3135778C" w14:textId="77777777">
        <w:trPr>
          <w:trHeight w:hRule="exact" w:val="240"/>
        </w:trPr>
        <w:tc>
          <w:tcPr>
            <w:tcW w:w="1" w:type="dxa"/>
          </w:tcPr>
          <w:p w14:paraId="68D80BBE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3476B0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5E23181" w14:textId="77777777" w:rsidR="00F20EF0" w:rsidRDefault="00F20EF0">
            <w:pPr>
              <w:pStyle w:val="EMPTYCELLSTYLE"/>
            </w:pPr>
          </w:p>
        </w:tc>
        <w:tc>
          <w:tcPr>
            <w:tcW w:w="4100" w:type="dxa"/>
            <w:gridSpan w:val="17"/>
            <w:tcBorders>
              <w:left w:val="single" w:sz="4" w:space="0" w:color="000000"/>
              <w:bottom w:val="single" w:sz="4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1F7A7" w14:textId="77777777" w:rsidR="00F20EF0" w:rsidRDefault="0050549E">
            <w:pPr>
              <w:ind w:left="40" w:right="40"/>
              <w:jc w:val="right"/>
            </w:pPr>
            <w:r>
              <w:rPr>
                <w:color w:val="000000"/>
                <w:sz w:val="18"/>
              </w:rPr>
              <w:t>1.00</w:t>
            </w:r>
          </w:p>
        </w:tc>
        <w:tc>
          <w:tcPr>
            <w:tcW w:w="1100" w:type="dxa"/>
            <w:gridSpan w:val="6"/>
            <w:tcBorders>
              <w:bottom w:val="single" w:sz="4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6C10D" w14:textId="77777777" w:rsidR="00F20EF0" w:rsidRDefault="0050549E">
            <w:pPr>
              <w:ind w:left="40" w:right="40"/>
              <w:jc w:val="right"/>
            </w:pPr>
            <w:r>
              <w:rPr>
                <w:color w:val="000000"/>
                <w:sz w:val="18"/>
              </w:rPr>
              <w:t>ks</w:t>
            </w:r>
          </w:p>
        </w:tc>
        <w:tc>
          <w:tcPr>
            <w:tcW w:w="1900" w:type="dxa"/>
            <w:gridSpan w:val="10"/>
            <w:tcBorders>
              <w:bottom w:val="single" w:sz="4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8BB1B" w14:textId="77777777" w:rsidR="00F20EF0" w:rsidRDefault="0050549E">
            <w:pPr>
              <w:ind w:left="40" w:right="40"/>
              <w:jc w:val="right"/>
            </w:pPr>
            <w:r>
              <w:rPr>
                <w:color w:val="000000"/>
                <w:sz w:val="18"/>
              </w:rPr>
              <w:t>3 650.00</w:t>
            </w:r>
          </w:p>
        </w:tc>
        <w:tc>
          <w:tcPr>
            <w:tcW w:w="2220" w:type="dxa"/>
            <w:gridSpan w:val="6"/>
            <w:tcBorders>
              <w:bottom w:val="single" w:sz="4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EDB2A" w14:textId="77777777" w:rsidR="00F20EF0" w:rsidRDefault="0050549E">
            <w:pPr>
              <w:ind w:left="40" w:right="40"/>
              <w:jc w:val="right"/>
            </w:pPr>
            <w:r>
              <w:rPr>
                <w:color w:val="000000"/>
                <w:sz w:val="18"/>
              </w:rPr>
              <w:t>3 650.00</w:t>
            </w:r>
          </w:p>
        </w:tc>
        <w:tc>
          <w:tcPr>
            <w:tcW w:w="600" w:type="dxa"/>
            <w:gridSpan w:val="4"/>
            <w:tcBorders>
              <w:bottom w:val="single" w:sz="4" w:space="0" w:color="000000"/>
              <w:right w:val="single" w:sz="4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ACAB9" w14:textId="77777777" w:rsidR="00F20EF0" w:rsidRDefault="0050549E">
            <w:pPr>
              <w:ind w:right="40"/>
              <w:jc w:val="center"/>
            </w:pPr>
            <w:r>
              <w:rPr>
                <w:color w:val="000000"/>
                <w:sz w:val="18"/>
              </w:rPr>
              <w:t>Kč</w:t>
            </w:r>
          </w:p>
        </w:tc>
        <w:tc>
          <w:tcPr>
            <w:tcW w:w="20" w:type="dxa"/>
          </w:tcPr>
          <w:p w14:paraId="39200DB3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DBA547C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1047E554" w14:textId="77777777" w:rsidR="00F20EF0" w:rsidRDefault="00F20EF0">
            <w:pPr>
              <w:pStyle w:val="EMPTYCELLSTYLE"/>
            </w:pPr>
          </w:p>
        </w:tc>
      </w:tr>
      <w:tr w:rsidR="00F20EF0" w14:paraId="4E538CCE" w14:textId="77777777">
        <w:trPr>
          <w:trHeight w:hRule="exact" w:val="60"/>
        </w:trPr>
        <w:tc>
          <w:tcPr>
            <w:tcW w:w="1" w:type="dxa"/>
          </w:tcPr>
          <w:p w14:paraId="6B37F9E4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D7A9D5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3F2A94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F5616F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4BBBE59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21823426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1B176B27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6C76665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54234F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7F785BC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DD23D2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5803843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2FB464C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7CC490EC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1BF89A3C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B41BAF4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13ADDD3D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100D224A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62E91C0A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23E59D73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3AD61B3F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42E00AE4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280E9FD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4172B9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7EF0417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477C927D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110C9EBA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2C320CD4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1722F0E4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3280266F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794F2E5D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6DB28EE8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7621547C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77B32323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2E57ECED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7E2919A2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09C95E61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0D3672E7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7CE2BC37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215B81F1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4E94CD0C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3D8B1EAD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1D249A1B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2038CDA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E377E2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1F068C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EEF76E0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3B04339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0C0F9F00" w14:textId="77777777" w:rsidR="00F20EF0" w:rsidRDefault="00F20EF0">
            <w:pPr>
              <w:pStyle w:val="EMPTYCELLSTYLE"/>
            </w:pPr>
          </w:p>
        </w:tc>
      </w:tr>
      <w:tr w:rsidR="00F20EF0" w14:paraId="3772F9D0" w14:textId="77777777">
        <w:trPr>
          <w:trHeight w:hRule="exact" w:val="20"/>
        </w:trPr>
        <w:tc>
          <w:tcPr>
            <w:tcW w:w="1" w:type="dxa"/>
          </w:tcPr>
          <w:p w14:paraId="764D9173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8D1E81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7C1387B" w14:textId="77777777" w:rsidR="00F20EF0" w:rsidRDefault="00F20EF0">
            <w:pPr>
              <w:pStyle w:val="EMPTYCELLSTYLE"/>
            </w:pPr>
          </w:p>
        </w:tc>
        <w:tc>
          <w:tcPr>
            <w:tcW w:w="9920" w:type="dxa"/>
            <w:gridSpan w:val="43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0B22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1DE87F5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112B864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3638ADDE" w14:textId="77777777" w:rsidR="00F20EF0" w:rsidRDefault="00F20EF0">
            <w:pPr>
              <w:pStyle w:val="EMPTYCELLSTYLE"/>
            </w:pPr>
          </w:p>
        </w:tc>
      </w:tr>
      <w:tr w:rsidR="00F20EF0" w14:paraId="584958B3" w14:textId="77777777">
        <w:trPr>
          <w:trHeight w:hRule="exact" w:val="20"/>
        </w:trPr>
        <w:tc>
          <w:tcPr>
            <w:tcW w:w="1" w:type="dxa"/>
          </w:tcPr>
          <w:p w14:paraId="50E66412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199F9A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B0A6F5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A5DBB3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8E2F9FA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169CC7FC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17B0D20F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7577562C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E31D62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8F2C12F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3EA088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455344C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3C43622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195D66D5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2F3EC0D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5799CB4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757D64A1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668A5A04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64AC2A16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3BD777A4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5415ACC3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5E919B0A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12F5C58C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9A8497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816A674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27FC9CB7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2114D387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37039A9D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204F5832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1EF743DE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0EF35CFD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29431860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0E0AD2C6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5044BCBC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78096B15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1C5E0F53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5F7E9F05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17A761AE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0B5B020B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3D6A0B74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28464878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2B56E994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404B9F45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3029DF0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15CE10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331EE8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D98D68F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B6C0F3B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0B9117C3" w14:textId="77777777" w:rsidR="00F20EF0" w:rsidRDefault="00F20EF0">
            <w:pPr>
              <w:pStyle w:val="EMPTYCELLSTYLE"/>
            </w:pPr>
          </w:p>
        </w:tc>
      </w:tr>
      <w:tr w:rsidR="00F20EF0" w14:paraId="169FB66F" w14:textId="77777777">
        <w:trPr>
          <w:trHeight w:hRule="exact" w:val="240"/>
        </w:trPr>
        <w:tc>
          <w:tcPr>
            <w:tcW w:w="1" w:type="dxa"/>
          </w:tcPr>
          <w:p w14:paraId="10DCA219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B434F1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03E9739" w14:textId="77777777" w:rsidR="00F20EF0" w:rsidRDefault="00F20EF0">
            <w:pPr>
              <w:pStyle w:val="EMPTYCELLSTYLE"/>
            </w:pPr>
          </w:p>
        </w:tc>
        <w:tc>
          <w:tcPr>
            <w:tcW w:w="1280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C4C6F" w14:textId="77777777" w:rsidR="00F20EF0" w:rsidRDefault="0050549E">
            <w:pPr>
              <w:ind w:left="40" w:right="40"/>
            </w:pPr>
            <w:r>
              <w:rPr>
                <w:b/>
                <w:color w:val="000000"/>
              </w:rPr>
              <w:t>Celkem:</w:t>
            </w:r>
          </w:p>
        </w:tc>
        <w:tc>
          <w:tcPr>
            <w:tcW w:w="380" w:type="dxa"/>
          </w:tcPr>
          <w:p w14:paraId="104D194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8CFF2F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CA9BC35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6A6377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1AA8D85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70417A2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230B8668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0C30147C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B8E7E36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148CBB0E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75F0CEF7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3240D37D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7BFE42B1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645169CC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2254ADB9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25995A4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72998A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1D33635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7ED377C6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11A6F60C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4D39DB70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3FA4308E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18E77B66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0375BA4C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5678989A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6B831F1D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204D8D34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5A2ECC7F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5067FE5A" w14:textId="77777777" w:rsidR="00F20EF0" w:rsidRDefault="00F20EF0">
            <w:pPr>
              <w:pStyle w:val="EMPTYCELLSTYLE"/>
            </w:pPr>
          </w:p>
        </w:tc>
        <w:tc>
          <w:tcPr>
            <w:tcW w:w="2220" w:type="dxa"/>
            <w:gridSpan w:val="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590D9" w14:textId="77777777" w:rsidR="00F20EF0" w:rsidRDefault="0050549E">
            <w:pPr>
              <w:ind w:left="40" w:right="40"/>
              <w:jc w:val="right"/>
            </w:pPr>
            <w:r>
              <w:rPr>
                <w:b/>
                <w:color w:val="000000"/>
                <w:sz w:val="24"/>
              </w:rPr>
              <w:t>128 650.00</w:t>
            </w:r>
          </w:p>
        </w:tc>
        <w:tc>
          <w:tcPr>
            <w:tcW w:w="600" w:type="dxa"/>
            <w:gridSpan w:val="4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2999E" w14:textId="77777777" w:rsidR="00F20EF0" w:rsidRDefault="0050549E">
            <w:pPr>
              <w:ind w:right="40"/>
              <w:jc w:val="center"/>
            </w:pPr>
            <w:r>
              <w:rPr>
                <w:b/>
                <w:color w:val="000000"/>
                <w:sz w:val="24"/>
              </w:rPr>
              <w:t>Kč</w:t>
            </w:r>
          </w:p>
        </w:tc>
        <w:tc>
          <w:tcPr>
            <w:tcW w:w="20" w:type="dxa"/>
          </w:tcPr>
          <w:p w14:paraId="442C127F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9CE72A4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3010FBFC" w14:textId="77777777" w:rsidR="00F20EF0" w:rsidRDefault="00F20EF0">
            <w:pPr>
              <w:pStyle w:val="EMPTYCELLSTYLE"/>
            </w:pPr>
          </w:p>
        </w:tc>
      </w:tr>
      <w:tr w:rsidR="00F20EF0" w14:paraId="2227C18F" w14:textId="77777777">
        <w:trPr>
          <w:trHeight w:hRule="exact" w:val="40"/>
        </w:trPr>
        <w:tc>
          <w:tcPr>
            <w:tcW w:w="1" w:type="dxa"/>
          </w:tcPr>
          <w:p w14:paraId="0826898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976EBA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23AC61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3CF816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AA44D38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6C334066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053A67D8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2CAE746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BB4705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4462959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2AD053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2ADC634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F998DB5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40DE4A45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2AD41A1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5FA138A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05CC628A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0CECED9A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7863D986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299CECCE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04356FE2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1111EACD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776968B3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1E29E0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DD45353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258D4B28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3888F341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78E8E784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1A06AA2B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0CBAE6CD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7934FC45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00BECCF2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32C9065A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65058B80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20C5ACEB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5A877575" w14:textId="77777777" w:rsidR="00F20EF0" w:rsidRDefault="00F20EF0">
            <w:pPr>
              <w:pStyle w:val="EMPTYCELLSTYLE"/>
            </w:pPr>
          </w:p>
        </w:tc>
        <w:tc>
          <w:tcPr>
            <w:tcW w:w="2220" w:type="dxa"/>
            <w:gridSpan w:val="6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1EB4A" w14:textId="77777777" w:rsidR="00F20EF0" w:rsidRDefault="00F20EF0">
            <w:pPr>
              <w:pStyle w:val="EMPTYCELLSTYLE"/>
            </w:pPr>
          </w:p>
        </w:tc>
        <w:tc>
          <w:tcPr>
            <w:tcW w:w="600" w:type="dxa"/>
            <w:gridSpan w:val="4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C2AEE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727DD60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F64A1D0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42A07EA8" w14:textId="77777777" w:rsidR="00F20EF0" w:rsidRDefault="00F20EF0">
            <w:pPr>
              <w:pStyle w:val="EMPTYCELLSTYLE"/>
            </w:pPr>
          </w:p>
        </w:tc>
      </w:tr>
      <w:tr w:rsidR="00F20EF0" w14:paraId="57F6EEC3" w14:textId="77777777">
        <w:trPr>
          <w:trHeight w:hRule="exact" w:val="80"/>
        </w:trPr>
        <w:tc>
          <w:tcPr>
            <w:tcW w:w="1" w:type="dxa"/>
          </w:tcPr>
          <w:p w14:paraId="6A394C36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32D957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6CC255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0C1410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0E8EC94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62C8E2B3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4FADCD4F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59AA393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26129C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48C7F61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CFF55D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A8C523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43B3525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3E727727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4851DB2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752162F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7329AB77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20A3DC62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494A61A9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459163DD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75B0FC75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21D21947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14208D8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FE2AB5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5D32780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409F5AFA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3C71FDDD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7C24E757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2ECBEF90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60B243FF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31E781ED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19703758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0107E112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26522890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38EAD88F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2482A66D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433775DE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41B1B06C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58C9F2DA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56768A4F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1CA4CEDF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79A0F023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2E297896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0803CE5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5107E4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4C9685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DB4F02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16DEF7F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4189A11F" w14:textId="77777777" w:rsidR="00F20EF0" w:rsidRDefault="00F20EF0">
            <w:pPr>
              <w:pStyle w:val="EMPTYCELLSTYLE"/>
            </w:pPr>
          </w:p>
        </w:tc>
      </w:tr>
      <w:tr w:rsidR="00F20EF0" w14:paraId="7F8778C2" w14:textId="77777777">
        <w:trPr>
          <w:trHeight w:hRule="exact" w:val="20"/>
        </w:trPr>
        <w:tc>
          <w:tcPr>
            <w:tcW w:w="1" w:type="dxa"/>
          </w:tcPr>
          <w:p w14:paraId="37329A23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B500EC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952B404" w14:textId="77777777" w:rsidR="00F20EF0" w:rsidRDefault="00F20EF0">
            <w:pPr>
              <w:pStyle w:val="EMPTYCELLSTYLE"/>
            </w:pPr>
          </w:p>
        </w:tc>
        <w:tc>
          <w:tcPr>
            <w:tcW w:w="9920" w:type="dxa"/>
            <w:gridSpan w:val="43"/>
            <w:tcBorders>
              <w:top w:val="single" w:sz="16" w:space="0" w:color="000000"/>
            </w:tcBorders>
            <w:shd w:val="clear" w:color="auto" w:fill="000000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D0D63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AB7EBBA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CDB2B4B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4F18A53A" w14:textId="77777777" w:rsidR="00F20EF0" w:rsidRDefault="00F20EF0">
            <w:pPr>
              <w:pStyle w:val="EMPTYCELLSTYLE"/>
            </w:pPr>
          </w:p>
        </w:tc>
      </w:tr>
      <w:tr w:rsidR="00F20EF0" w14:paraId="3346036D" w14:textId="77777777">
        <w:trPr>
          <w:trHeight w:hRule="exact" w:val="80"/>
        </w:trPr>
        <w:tc>
          <w:tcPr>
            <w:tcW w:w="1" w:type="dxa"/>
          </w:tcPr>
          <w:p w14:paraId="0B30B0C0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5F97C6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F2686A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407E16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D5FCDA4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0F60EB84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1437DFD4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3E92765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3D20B5F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C0AFE5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CCC771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B00C62E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7BFA7FB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1E9C16C9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6522E54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6C1A5FD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4E09974D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60FE4E3F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170CA899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5BACA3A9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090F7F70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32989486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2286B24C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472CA6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2CAAAA0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1400AF98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795D0A2B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015C1D6B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45E146D8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6E67B66A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1BCE0608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49CA2EC2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6C7097C0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367A8155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14C078F7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36ED6277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4BE734B0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7FDD2C62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62FCB3BF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138881E1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76EB3FE5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39FF2602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0C61F146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2471B60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9616C8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98D818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4AE4BD7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DA05B5C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6BDDB3C2" w14:textId="77777777" w:rsidR="00F20EF0" w:rsidRDefault="00F20EF0">
            <w:pPr>
              <w:pStyle w:val="EMPTYCELLSTYLE"/>
            </w:pPr>
          </w:p>
        </w:tc>
      </w:tr>
      <w:tr w:rsidR="00F20EF0" w14:paraId="7EFDA2E5" w14:textId="77777777">
        <w:trPr>
          <w:trHeight w:hRule="exact" w:val="300"/>
        </w:trPr>
        <w:tc>
          <w:tcPr>
            <w:tcW w:w="1" w:type="dxa"/>
          </w:tcPr>
          <w:p w14:paraId="1FFE4072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7FB12B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609738E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3A30BA4" w14:textId="77777777" w:rsidR="00F20EF0" w:rsidRDefault="00F20EF0">
            <w:pPr>
              <w:pStyle w:val="EMPTYCELLSTYLE"/>
            </w:pPr>
          </w:p>
        </w:tc>
        <w:tc>
          <w:tcPr>
            <w:tcW w:w="6240" w:type="dxa"/>
            <w:gridSpan w:val="2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27291" w14:textId="77777777" w:rsidR="00F20EF0" w:rsidRDefault="0050549E">
            <w:pPr>
              <w:spacing w:before="20" w:after="20"/>
            </w:pPr>
            <w:r>
              <w:rPr>
                <w:b/>
                <w:i/>
                <w:color w:val="000000"/>
                <w:sz w:val="24"/>
              </w:rPr>
              <w:t>Předpokládaná cena celkem (bez DPH):</w:t>
            </w:r>
          </w:p>
        </w:tc>
        <w:tc>
          <w:tcPr>
            <w:tcW w:w="340" w:type="dxa"/>
          </w:tcPr>
          <w:p w14:paraId="55F1CBF0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382996EC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2E8FADC8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590AA786" w14:textId="77777777" w:rsidR="00F20EF0" w:rsidRDefault="00F20EF0">
            <w:pPr>
              <w:pStyle w:val="EMPTYCELLSTYLE"/>
            </w:pPr>
          </w:p>
        </w:tc>
        <w:tc>
          <w:tcPr>
            <w:tcW w:w="2180" w:type="dxa"/>
            <w:gridSpan w:val="6"/>
            <w:tcBorders>
              <w:top w:val="single" w:sz="16" w:space="0" w:color="000000"/>
              <w:lef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99FAB" w14:textId="77777777" w:rsidR="00F20EF0" w:rsidRDefault="0050549E">
            <w:pPr>
              <w:ind w:left="40"/>
              <w:jc w:val="right"/>
            </w:pPr>
            <w:r>
              <w:rPr>
                <w:b/>
                <w:color w:val="000000"/>
                <w:sz w:val="24"/>
              </w:rPr>
              <w:t>128 650.00</w:t>
            </w:r>
          </w:p>
        </w:tc>
        <w:tc>
          <w:tcPr>
            <w:tcW w:w="700" w:type="dxa"/>
            <w:gridSpan w:val="4"/>
            <w:tcBorders>
              <w:top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F0A62" w14:textId="77777777" w:rsidR="00F20EF0" w:rsidRDefault="0050549E">
            <w:pPr>
              <w:ind w:right="100"/>
              <w:jc w:val="right"/>
            </w:pPr>
            <w:r>
              <w:rPr>
                <w:b/>
                <w:color w:val="000000"/>
                <w:sz w:val="24"/>
              </w:rPr>
              <w:t>Kč</w:t>
            </w:r>
          </w:p>
        </w:tc>
        <w:tc>
          <w:tcPr>
            <w:tcW w:w="20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3E325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51DD3D3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4542389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5AE42F76" w14:textId="77777777" w:rsidR="00F20EF0" w:rsidRDefault="00F20EF0">
            <w:pPr>
              <w:pStyle w:val="EMPTYCELLSTYLE"/>
            </w:pPr>
          </w:p>
        </w:tc>
      </w:tr>
      <w:tr w:rsidR="00F20EF0" w14:paraId="7683C1E3" w14:textId="77777777">
        <w:trPr>
          <w:trHeight w:hRule="exact" w:val="20"/>
        </w:trPr>
        <w:tc>
          <w:tcPr>
            <w:tcW w:w="1" w:type="dxa"/>
          </w:tcPr>
          <w:p w14:paraId="635F3402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65B24A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199815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903D7A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375BF00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772D1606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17B2D8C5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4332C95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E621AC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4A9B215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D21CA8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462D93B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F349DE1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70997483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4A17B32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A400EC6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5683793A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0CCE81DC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69589BF4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0763C0FA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18EEE86D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20575A84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52384747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4135A0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5712286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604624B4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7DFAE5CD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1D4EF691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7955CD59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6BB3C3C5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6A6A40E5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0948736D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3B80D518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587BD1E8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2130A978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E2218E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  <w:tcBorders>
              <w:bottom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2E30EF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  <w:tcBorders>
              <w:bottom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180D54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  <w:tcBorders>
              <w:bottom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41474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  <w:tcBorders>
              <w:bottom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15DD0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  <w:tcBorders>
              <w:bottom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8CCD5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  <w:tcBorders>
              <w:bottom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26B9CE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  <w:tcBorders>
              <w:bottom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2F70A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  <w:tcBorders>
              <w:bottom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BC275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bottom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3E971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38113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AF886F3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B5E05AC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210C78D2" w14:textId="77777777" w:rsidR="00F20EF0" w:rsidRDefault="00F20EF0">
            <w:pPr>
              <w:pStyle w:val="EMPTYCELLSTYLE"/>
            </w:pPr>
          </w:p>
        </w:tc>
      </w:tr>
      <w:tr w:rsidR="00F20EF0" w14:paraId="3963C1D6" w14:textId="77777777">
        <w:trPr>
          <w:trHeight w:hRule="exact" w:val="120"/>
        </w:trPr>
        <w:tc>
          <w:tcPr>
            <w:tcW w:w="1" w:type="dxa"/>
          </w:tcPr>
          <w:p w14:paraId="37B22B1C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92C9E9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FCC393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8BC5F6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DA3E900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342E79E5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7607184F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093C91E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3B6007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83DB6BE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298704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D17A0FF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E880444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2318964C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014AA32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762A65A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0E949C99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764846A6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4DCB452E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0A29C31E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7F2EFB5C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486DF1BB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3CDF6FC5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2CFB46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549ADF6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06A39395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4C616D1B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50A38491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2C218DC3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1E483893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53AF24DC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0125F460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281CC24C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725692A8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7E453372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3FD3A11D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34D8A363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7600DC3C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1A0DF0BF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23D9881C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6B4760E7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2C5D69BE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16AE6030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3AACD3D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3471CF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A2E3AD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A943C85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33E2A22B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18741C06" w14:textId="77777777" w:rsidR="00F20EF0" w:rsidRDefault="00F20EF0">
            <w:pPr>
              <w:pStyle w:val="EMPTYCELLSTYLE"/>
            </w:pPr>
          </w:p>
        </w:tc>
      </w:tr>
      <w:tr w:rsidR="00F20EF0" w14:paraId="03E84AA5" w14:textId="77777777">
        <w:trPr>
          <w:trHeight w:hRule="exact" w:val="360"/>
        </w:trPr>
        <w:tc>
          <w:tcPr>
            <w:tcW w:w="1" w:type="dxa"/>
          </w:tcPr>
          <w:p w14:paraId="430FF64D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668AD5B" w14:textId="77777777" w:rsidR="00F20EF0" w:rsidRDefault="00F20EF0">
            <w:pPr>
              <w:pStyle w:val="EMPTYCELLSTYLE"/>
            </w:pPr>
          </w:p>
        </w:tc>
        <w:tc>
          <w:tcPr>
            <w:tcW w:w="2520" w:type="dxa"/>
            <w:gridSpan w:val="1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F5D8B" w14:textId="77777777" w:rsidR="00F20EF0" w:rsidRDefault="0050549E">
            <w:r>
              <w:rPr>
                <w:b/>
                <w:color w:val="000000"/>
                <w:sz w:val="24"/>
              </w:rPr>
              <w:t>Datum vystavení:</w:t>
            </w:r>
          </w:p>
        </w:tc>
        <w:tc>
          <w:tcPr>
            <w:tcW w:w="20" w:type="dxa"/>
          </w:tcPr>
          <w:p w14:paraId="16445D0A" w14:textId="77777777" w:rsidR="00F20EF0" w:rsidRDefault="00F20EF0">
            <w:pPr>
              <w:pStyle w:val="EMPTYCELLSTYLE"/>
            </w:pPr>
          </w:p>
        </w:tc>
        <w:tc>
          <w:tcPr>
            <w:tcW w:w="2720" w:type="dxa"/>
            <w:gridSpan w:val="1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1FD4E" w14:textId="77777777" w:rsidR="00F20EF0" w:rsidRDefault="0050549E">
            <w:pPr>
              <w:ind w:left="40"/>
            </w:pPr>
            <w:r>
              <w:rPr>
                <w:color w:val="000000"/>
                <w:sz w:val="24"/>
              </w:rPr>
              <w:t>07.08.2025</w:t>
            </w:r>
          </w:p>
        </w:tc>
        <w:tc>
          <w:tcPr>
            <w:tcW w:w="80" w:type="dxa"/>
          </w:tcPr>
          <w:p w14:paraId="624F8DC6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20FEC91C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69760B64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709FDB75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3FB3196E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54E3699A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33570E37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2DC92295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1840765D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7C098527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1446324A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640403F1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09182433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7E315E5D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46FE0B93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1B0ECE90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22171AB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B68C55B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D681CF6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E2BC83C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0AD687C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578E29D9" w14:textId="77777777" w:rsidR="00F20EF0" w:rsidRDefault="00F20EF0">
            <w:pPr>
              <w:pStyle w:val="EMPTYCELLSTYLE"/>
            </w:pPr>
          </w:p>
        </w:tc>
      </w:tr>
      <w:tr w:rsidR="00F20EF0" w14:paraId="48011330" w14:textId="77777777">
        <w:trPr>
          <w:trHeight w:hRule="exact" w:val="100"/>
        </w:trPr>
        <w:tc>
          <w:tcPr>
            <w:tcW w:w="1" w:type="dxa"/>
          </w:tcPr>
          <w:p w14:paraId="01844322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A1022C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81210D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81C0AE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6DB05C1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1B787BAE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782D8F62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06E2A64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010C4A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E545D75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5922CD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3CF1E0E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2BC0D2C8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1F631860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37AAECEC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34FEF9A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1CA7C6EE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6B876616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44643ABA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542DB83A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79016DEC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46E2E34E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093708D2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F5A1FD5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F83E30D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61AA5E29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5FEB2F12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5C79C01F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45CC4565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488F0F41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3349091B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13EF1825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567DF3EB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39036C37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535B5EC2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734F1E14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3D41CACB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200DAC62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479AEEE3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1DCB58A7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1D14BE82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3FDD51C6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2896FCE3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43704FC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6B171C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0672CD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12F575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036A9C2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4C1B2256" w14:textId="77777777" w:rsidR="00F20EF0" w:rsidRDefault="00F20EF0">
            <w:pPr>
              <w:pStyle w:val="EMPTYCELLSTYLE"/>
            </w:pPr>
          </w:p>
        </w:tc>
      </w:tr>
      <w:tr w:rsidR="00F20EF0" w14:paraId="588D18F6" w14:textId="77777777">
        <w:trPr>
          <w:trHeight w:hRule="exact" w:val="320"/>
        </w:trPr>
        <w:tc>
          <w:tcPr>
            <w:tcW w:w="1" w:type="dxa"/>
          </w:tcPr>
          <w:p w14:paraId="6C49E769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A3F9237" w14:textId="77777777" w:rsidR="00F20EF0" w:rsidRDefault="00F20EF0">
            <w:pPr>
              <w:pStyle w:val="EMPTYCELLSTYLE"/>
            </w:pPr>
          </w:p>
        </w:tc>
        <w:tc>
          <w:tcPr>
            <w:tcW w:w="3540" w:type="dxa"/>
            <w:gridSpan w:val="1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9378D" w14:textId="77777777" w:rsidR="00F20EF0" w:rsidRDefault="0050549E">
            <w:r>
              <w:rPr>
                <w:b/>
                <w:color w:val="000000"/>
                <w:sz w:val="24"/>
              </w:rPr>
              <w:t>Vystavil:</w:t>
            </w:r>
          </w:p>
        </w:tc>
        <w:tc>
          <w:tcPr>
            <w:tcW w:w="580" w:type="dxa"/>
          </w:tcPr>
          <w:p w14:paraId="5F34E174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0ABA190D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205FCF82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16A8622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54CA474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F1DA28B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5EF1A555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77608B03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4DC1E9D3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233427AF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22E32ADC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7FEFFBEE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34A0DAA3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19F07EC0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3A3B55EE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115C5E8F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1FA45849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7EDBB52B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4DC22BDB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2D194681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3DB28374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0469C2A6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685D150C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55FD56C8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72F7264C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E85242E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24C9A1D9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652D0F4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122719A7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010FDC8F" w14:textId="77777777" w:rsidR="00F20EF0" w:rsidRDefault="00F20EF0">
            <w:pPr>
              <w:pStyle w:val="EMPTYCELLSTYLE"/>
            </w:pPr>
          </w:p>
        </w:tc>
      </w:tr>
      <w:tr w:rsidR="00F20EF0" w14:paraId="7CB1B44D" w14:textId="77777777">
        <w:trPr>
          <w:trHeight w:hRule="exact" w:val="280"/>
        </w:trPr>
        <w:tc>
          <w:tcPr>
            <w:tcW w:w="1" w:type="dxa"/>
          </w:tcPr>
          <w:p w14:paraId="38038C5B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B2C4F1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DE2B22A" w14:textId="77777777" w:rsidR="00F20EF0" w:rsidRDefault="00F20EF0">
            <w:pPr>
              <w:pStyle w:val="EMPTYCELLSTYLE"/>
            </w:pPr>
          </w:p>
        </w:tc>
        <w:tc>
          <w:tcPr>
            <w:tcW w:w="5320" w:type="dxa"/>
            <w:gridSpan w:val="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9F7DC" w14:textId="6773EF32" w:rsidR="00F20EF0" w:rsidRDefault="0050549E">
            <w:pPr>
              <w:spacing w:before="20" w:after="20"/>
              <w:ind w:right="40"/>
            </w:pPr>
            <w:r>
              <w:rPr>
                <w:color w:val="000000"/>
              </w:rPr>
              <w:t xml:space="preserve">Mgr. </w:t>
            </w:r>
          </w:p>
        </w:tc>
        <w:tc>
          <w:tcPr>
            <w:tcW w:w="580" w:type="dxa"/>
          </w:tcPr>
          <w:p w14:paraId="41067D7A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310880E5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2E45A749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412F6A0B" w14:textId="77777777" w:rsidR="00F20EF0" w:rsidRDefault="00F20EF0">
            <w:pPr>
              <w:pStyle w:val="EMPTYCELLSTYLE"/>
            </w:pPr>
          </w:p>
        </w:tc>
        <w:tc>
          <w:tcPr>
            <w:tcW w:w="3320" w:type="dxa"/>
            <w:gridSpan w:val="14"/>
            <w:tcBorders>
              <w:top w:val="dashSmallGap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40F9F" w14:textId="77777777" w:rsidR="00F20EF0" w:rsidRDefault="0050549E">
            <w:pPr>
              <w:ind w:left="40"/>
              <w:jc w:val="center"/>
            </w:pPr>
            <w:r>
              <w:rPr>
                <w:color w:val="000000"/>
                <w:sz w:val="24"/>
              </w:rPr>
              <w:t>Razítko, podpis</w:t>
            </w:r>
          </w:p>
        </w:tc>
        <w:tc>
          <w:tcPr>
            <w:tcW w:w="20" w:type="dxa"/>
          </w:tcPr>
          <w:p w14:paraId="5DD8289E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89B17C7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00EC1A18" w14:textId="77777777" w:rsidR="00F20EF0" w:rsidRDefault="00F20EF0">
            <w:pPr>
              <w:pStyle w:val="EMPTYCELLSTYLE"/>
            </w:pPr>
          </w:p>
        </w:tc>
      </w:tr>
      <w:tr w:rsidR="00F20EF0" w14:paraId="771BBF97" w14:textId="77777777">
        <w:trPr>
          <w:trHeight w:hRule="exact" w:val="280"/>
        </w:trPr>
        <w:tc>
          <w:tcPr>
            <w:tcW w:w="1" w:type="dxa"/>
          </w:tcPr>
          <w:p w14:paraId="485EE6E8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BCD3E1A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BD453E6" w14:textId="77777777" w:rsidR="00F20EF0" w:rsidRDefault="00F20EF0">
            <w:pPr>
              <w:pStyle w:val="EMPTYCELLSTYLE"/>
            </w:pPr>
          </w:p>
        </w:tc>
        <w:tc>
          <w:tcPr>
            <w:tcW w:w="5320" w:type="dxa"/>
            <w:gridSpan w:val="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35A1F" w14:textId="64075153" w:rsidR="00F20EF0" w:rsidRDefault="0050549E">
            <w:pPr>
              <w:spacing w:before="20" w:after="20"/>
              <w:ind w:right="40"/>
            </w:pPr>
            <w:r>
              <w:rPr>
                <w:color w:val="000000"/>
              </w:rPr>
              <w:t xml:space="preserve">E-mail: </w:t>
            </w:r>
          </w:p>
        </w:tc>
        <w:tc>
          <w:tcPr>
            <w:tcW w:w="580" w:type="dxa"/>
          </w:tcPr>
          <w:p w14:paraId="74C5409C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4E4C897F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6943AB78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64160EBB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3D400A9A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5CE39AA6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22B0B0F1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6F80D0D5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3BD87FED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7BB08D5F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3F2C7364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2753A32A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4EA741F2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0199C9E5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03E2F5AA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34F73953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B5EFDD4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63C6BF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6705EE67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997D283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0073D76A" w14:textId="77777777" w:rsidR="00F20EF0" w:rsidRDefault="00F20EF0">
            <w:pPr>
              <w:pStyle w:val="EMPTYCELLSTYLE"/>
            </w:pPr>
          </w:p>
        </w:tc>
      </w:tr>
      <w:tr w:rsidR="00F20EF0" w14:paraId="7F1F8817" w14:textId="77777777">
        <w:trPr>
          <w:trHeight w:hRule="exact" w:val="3420"/>
        </w:trPr>
        <w:tc>
          <w:tcPr>
            <w:tcW w:w="1" w:type="dxa"/>
          </w:tcPr>
          <w:p w14:paraId="7E920BFF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43E3430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008F3418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0CE3A50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29FCE61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57BD30DF" w14:textId="77777777" w:rsidR="00F20EF0" w:rsidRDefault="00F20EF0">
            <w:pPr>
              <w:pStyle w:val="EMPTYCELLSTYLE"/>
            </w:pPr>
          </w:p>
        </w:tc>
        <w:tc>
          <w:tcPr>
            <w:tcW w:w="1160" w:type="dxa"/>
          </w:tcPr>
          <w:p w14:paraId="1008C410" w14:textId="77777777" w:rsidR="00F20EF0" w:rsidRDefault="00F20EF0">
            <w:pPr>
              <w:pStyle w:val="EMPTYCELLSTYLE"/>
            </w:pPr>
          </w:p>
        </w:tc>
        <w:tc>
          <w:tcPr>
            <w:tcW w:w="380" w:type="dxa"/>
          </w:tcPr>
          <w:p w14:paraId="3B56669D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7CAB75D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8D4AD05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1FE72A7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498168B4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049A9AEF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3A3678A0" w14:textId="77777777" w:rsidR="00F20EF0" w:rsidRDefault="00F20EF0">
            <w:pPr>
              <w:pStyle w:val="EMPTYCELLSTYLE"/>
            </w:pPr>
          </w:p>
        </w:tc>
        <w:tc>
          <w:tcPr>
            <w:tcW w:w="620" w:type="dxa"/>
          </w:tcPr>
          <w:p w14:paraId="56BE55A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EE81AF1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095E6965" w14:textId="77777777" w:rsidR="00F20EF0" w:rsidRDefault="00F20EF0">
            <w:pPr>
              <w:pStyle w:val="EMPTYCELLSTYLE"/>
            </w:pPr>
          </w:p>
        </w:tc>
        <w:tc>
          <w:tcPr>
            <w:tcW w:w="680" w:type="dxa"/>
          </w:tcPr>
          <w:p w14:paraId="05FDF301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7A602063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54C76A8D" w14:textId="77777777" w:rsidR="00F20EF0" w:rsidRDefault="00F20EF0">
            <w:pPr>
              <w:pStyle w:val="EMPTYCELLSTYLE"/>
            </w:pPr>
          </w:p>
        </w:tc>
        <w:tc>
          <w:tcPr>
            <w:tcW w:w="660" w:type="dxa"/>
          </w:tcPr>
          <w:p w14:paraId="014F9558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6520F695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3CA09303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7734BA12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CD33887" w14:textId="77777777" w:rsidR="00F20EF0" w:rsidRDefault="00F20EF0">
            <w:pPr>
              <w:pStyle w:val="EMPTYCELLSTYLE"/>
            </w:pPr>
          </w:p>
        </w:tc>
        <w:tc>
          <w:tcPr>
            <w:tcW w:w="100" w:type="dxa"/>
          </w:tcPr>
          <w:p w14:paraId="0E2C73C7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5A625FE0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0B04F244" w14:textId="77777777" w:rsidR="00F20EF0" w:rsidRDefault="00F20EF0">
            <w:pPr>
              <w:pStyle w:val="EMPTYCELLSTYLE"/>
            </w:pPr>
          </w:p>
        </w:tc>
        <w:tc>
          <w:tcPr>
            <w:tcW w:w="580" w:type="dxa"/>
          </w:tcPr>
          <w:p w14:paraId="57CEBEAB" w14:textId="77777777" w:rsidR="00F20EF0" w:rsidRDefault="00F20EF0">
            <w:pPr>
              <w:pStyle w:val="EMPTYCELLSTYLE"/>
            </w:pPr>
          </w:p>
        </w:tc>
        <w:tc>
          <w:tcPr>
            <w:tcW w:w="160" w:type="dxa"/>
          </w:tcPr>
          <w:p w14:paraId="31758728" w14:textId="77777777" w:rsidR="00F20EF0" w:rsidRDefault="00F20EF0">
            <w:pPr>
              <w:pStyle w:val="EMPTYCELLSTYLE"/>
            </w:pPr>
          </w:p>
        </w:tc>
        <w:tc>
          <w:tcPr>
            <w:tcW w:w="200" w:type="dxa"/>
          </w:tcPr>
          <w:p w14:paraId="04CEC5A1" w14:textId="77777777" w:rsidR="00F20EF0" w:rsidRDefault="00F20EF0">
            <w:pPr>
              <w:pStyle w:val="EMPTYCELLSTYLE"/>
            </w:pPr>
          </w:p>
        </w:tc>
        <w:tc>
          <w:tcPr>
            <w:tcW w:w="340" w:type="dxa"/>
          </w:tcPr>
          <w:p w14:paraId="0B805888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55D0FEDF" w14:textId="77777777" w:rsidR="00F20EF0" w:rsidRDefault="00F20EF0">
            <w:pPr>
              <w:pStyle w:val="EMPTYCELLSTYLE"/>
            </w:pPr>
          </w:p>
        </w:tc>
        <w:tc>
          <w:tcPr>
            <w:tcW w:w="260" w:type="dxa"/>
          </w:tcPr>
          <w:p w14:paraId="4DCE83F5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06A92AC5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22DA7619" w14:textId="77777777" w:rsidR="00F20EF0" w:rsidRDefault="00F20EF0">
            <w:pPr>
              <w:pStyle w:val="EMPTYCELLSTYLE"/>
            </w:pPr>
          </w:p>
        </w:tc>
        <w:tc>
          <w:tcPr>
            <w:tcW w:w="320" w:type="dxa"/>
          </w:tcPr>
          <w:p w14:paraId="31F16F34" w14:textId="77777777" w:rsidR="00F20EF0" w:rsidRDefault="00F20EF0">
            <w:pPr>
              <w:pStyle w:val="EMPTYCELLSTYLE"/>
            </w:pPr>
          </w:p>
        </w:tc>
        <w:tc>
          <w:tcPr>
            <w:tcW w:w="40" w:type="dxa"/>
          </w:tcPr>
          <w:p w14:paraId="1643FABB" w14:textId="77777777" w:rsidR="00F20EF0" w:rsidRDefault="00F20EF0">
            <w:pPr>
              <w:pStyle w:val="EMPTYCELLSTYLE"/>
            </w:pPr>
          </w:p>
        </w:tc>
        <w:tc>
          <w:tcPr>
            <w:tcW w:w="760" w:type="dxa"/>
          </w:tcPr>
          <w:p w14:paraId="48F68D6F" w14:textId="77777777" w:rsidR="00F20EF0" w:rsidRDefault="00F20EF0">
            <w:pPr>
              <w:pStyle w:val="EMPTYCELLSTYLE"/>
            </w:pPr>
          </w:p>
        </w:tc>
        <w:tc>
          <w:tcPr>
            <w:tcW w:w="180" w:type="dxa"/>
          </w:tcPr>
          <w:p w14:paraId="359CA953" w14:textId="77777777" w:rsidR="00F20EF0" w:rsidRDefault="00F20EF0">
            <w:pPr>
              <w:pStyle w:val="EMPTYCELLSTYLE"/>
            </w:pPr>
          </w:p>
        </w:tc>
        <w:tc>
          <w:tcPr>
            <w:tcW w:w="800" w:type="dxa"/>
          </w:tcPr>
          <w:p w14:paraId="5618B25D" w14:textId="77777777" w:rsidR="00F20EF0" w:rsidRDefault="00F20EF0">
            <w:pPr>
              <w:pStyle w:val="EMPTYCELLSTYLE"/>
            </w:pPr>
          </w:p>
        </w:tc>
        <w:tc>
          <w:tcPr>
            <w:tcW w:w="120" w:type="dxa"/>
          </w:tcPr>
          <w:p w14:paraId="0C7F7221" w14:textId="77777777" w:rsidR="00F20EF0" w:rsidRDefault="00F20EF0">
            <w:pPr>
              <w:pStyle w:val="EMPTYCELLSTYLE"/>
            </w:pPr>
          </w:p>
        </w:tc>
        <w:tc>
          <w:tcPr>
            <w:tcW w:w="480" w:type="dxa"/>
          </w:tcPr>
          <w:p w14:paraId="104A1563" w14:textId="77777777" w:rsidR="00F20EF0" w:rsidRDefault="00F20EF0">
            <w:pPr>
              <w:pStyle w:val="EMPTYCELLSTYLE"/>
            </w:pPr>
          </w:p>
        </w:tc>
        <w:tc>
          <w:tcPr>
            <w:tcW w:w="80" w:type="dxa"/>
          </w:tcPr>
          <w:p w14:paraId="05232FB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31E939AC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5B5640F1" w14:textId="77777777" w:rsidR="00F20EF0" w:rsidRDefault="00F20EF0">
            <w:pPr>
              <w:pStyle w:val="EMPTYCELLSTYLE"/>
            </w:pPr>
          </w:p>
        </w:tc>
        <w:tc>
          <w:tcPr>
            <w:tcW w:w="20" w:type="dxa"/>
          </w:tcPr>
          <w:p w14:paraId="17064601" w14:textId="77777777" w:rsidR="00F20EF0" w:rsidRDefault="00F20EF0">
            <w:pPr>
              <w:pStyle w:val="EMPTYCELLSTYLE"/>
            </w:pPr>
          </w:p>
        </w:tc>
        <w:tc>
          <w:tcPr>
            <w:tcW w:w="60" w:type="dxa"/>
          </w:tcPr>
          <w:p w14:paraId="66B84FC8" w14:textId="77777777" w:rsidR="00F20EF0" w:rsidRDefault="00F20EF0">
            <w:pPr>
              <w:pStyle w:val="EMPTYCELLSTYLE"/>
            </w:pPr>
          </w:p>
        </w:tc>
        <w:tc>
          <w:tcPr>
            <w:tcW w:w="1" w:type="dxa"/>
          </w:tcPr>
          <w:p w14:paraId="47D98712" w14:textId="77777777" w:rsidR="00F20EF0" w:rsidRDefault="00F20EF0">
            <w:pPr>
              <w:pStyle w:val="EMPTYCELLSTYLE"/>
            </w:pPr>
          </w:p>
        </w:tc>
      </w:tr>
      <w:tr w:rsidR="00F20EF0" w14:paraId="680B0057" w14:textId="77777777">
        <w:trPr>
          <w:trHeight w:hRule="exact" w:val="660"/>
        </w:trPr>
        <w:tc>
          <w:tcPr>
            <w:tcW w:w="1" w:type="dxa"/>
          </w:tcPr>
          <w:p w14:paraId="77B4D04A" w14:textId="77777777" w:rsidR="00F20EF0" w:rsidRDefault="00F20EF0">
            <w:pPr>
              <w:pStyle w:val="EMPTYCELLSTYLE"/>
            </w:pPr>
          </w:p>
        </w:tc>
        <w:tc>
          <w:tcPr>
            <w:tcW w:w="10080" w:type="dxa"/>
            <w:gridSpan w:val="47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A7A37C" w14:textId="77777777" w:rsidR="00F20EF0" w:rsidRDefault="0050549E">
            <w:r>
              <w:rPr>
                <w:color w:val="000000"/>
                <w:sz w:val="14"/>
              </w:rPr>
              <w:t>Žádáme Vás o zasílání daňových dokladů v elektronické podobě (skeny) na adresu efaktury@fzu.cz. O doručení dokladů obdržíte potvrzující e-mail. Objednávku nad 50 000 Kč uveřejníme v souladu se zákonem č. 340/2015 Sb., o zvláštních podmínkách účinnosti některých smluv, uveřejňování těchto smluv a o registru smluv, v platném znění.</w:t>
            </w:r>
          </w:p>
        </w:tc>
        <w:tc>
          <w:tcPr>
            <w:tcW w:w="1" w:type="dxa"/>
          </w:tcPr>
          <w:p w14:paraId="3037CEF3" w14:textId="77777777" w:rsidR="00F20EF0" w:rsidRDefault="00F20EF0">
            <w:pPr>
              <w:pStyle w:val="EMPTYCELLSTYLE"/>
            </w:pPr>
          </w:p>
        </w:tc>
      </w:tr>
    </w:tbl>
    <w:p w14:paraId="0918EF10" w14:textId="77777777" w:rsidR="008B48D9" w:rsidRDefault="008B48D9"/>
    <w:sectPr w:rsidR="008B48D9">
      <w:pgSz w:w="11940" w:h="16920" w:code="2443"/>
      <w:pgMar w:top="280" w:right="1140" w:bottom="360" w:left="720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ansSerif">
    <w:altName w:val="Cambria"/>
    <w:panose1 w:val="00000000000000000000"/>
    <w:charset w:val="00"/>
    <w:family w:val="roman"/>
    <w:notTrueType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80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wMTK1MLUwtDAyMzVS0lEKTi0uzszPAykwrAUA21eOwCwAAAA="/>
  </w:docVars>
  <w:rsids>
    <w:rsidRoot w:val="00F20EF0"/>
    <w:rsid w:val="002D1A73"/>
    <w:rsid w:val="00493669"/>
    <w:rsid w:val="0050549E"/>
    <w:rsid w:val="005A2E74"/>
    <w:rsid w:val="008B48D9"/>
    <w:rsid w:val="00F20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D83665"/>
  <w15:docId w15:val="{BCCB6E15-824C-4126-8991-E9D667675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EMPTYCELLSTYLE">
    <w:name w:val="EMPTY_CELL_STYLE"/>
    <w:qFormat/>
    <w:rPr>
      <w:rFonts w:ascii="SansSerif" w:eastAsia="SansSerif" w:hAnsi="SansSerif" w:cs="SansSerif"/>
      <w:color w:val="000000"/>
      <w:sz w:val="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60</Words>
  <Characters>2714</Characters>
  <Application>Microsoft Office Word</Application>
  <DocSecurity>4</DocSecurity>
  <Lines>22</Lines>
  <Paragraphs>6</Paragraphs>
  <ScaleCrop>false</ScaleCrop>
  <Company>Univerzita Palackého v Olomouci</Company>
  <LinksUpToDate>false</LinksUpToDate>
  <CharactersWithSpaces>3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iroslava Plaštiaková</dc:creator>
  <cp:lastModifiedBy>Barbora Ludvíčková</cp:lastModifiedBy>
  <cp:revision>2</cp:revision>
  <dcterms:created xsi:type="dcterms:W3CDTF">2025-08-07T18:12:00Z</dcterms:created>
  <dcterms:modified xsi:type="dcterms:W3CDTF">2025-08-07T18:12:00Z</dcterms:modified>
</cp:coreProperties>
</file>